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65327" w14:textId="150BACD8" w:rsidR="005E2E68" w:rsidRDefault="005E2E68" w:rsidP="005E2E68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FIT 5195 ASSIGNMENT </w:t>
      </w:r>
      <w:r w:rsidR="003A579B">
        <w:rPr>
          <w:b/>
          <w:bCs/>
          <w:sz w:val="28"/>
          <w:szCs w:val="28"/>
          <w:u w:val="single"/>
        </w:rPr>
        <w:t xml:space="preserve">1 </w:t>
      </w:r>
      <w:r w:rsidRPr="005E2E68">
        <w:rPr>
          <w:b/>
          <w:bCs/>
          <w:sz w:val="28"/>
          <w:szCs w:val="28"/>
          <w:u w:val="single"/>
        </w:rPr>
        <w:t xml:space="preserve">CASE STUDY </w:t>
      </w:r>
      <w:r w:rsidR="003A579B">
        <w:rPr>
          <w:b/>
          <w:bCs/>
          <w:sz w:val="28"/>
          <w:szCs w:val="28"/>
          <w:u w:val="single"/>
        </w:rPr>
        <w:t>1</w:t>
      </w:r>
    </w:p>
    <w:p w14:paraId="52BB706E" w14:textId="77777777" w:rsidR="005E2E68" w:rsidRPr="005E2E68" w:rsidRDefault="005E2E68" w:rsidP="005E2E68">
      <w:pPr>
        <w:jc w:val="center"/>
        <w:rPr>
          <w:b/>
          <w:bCs/>
          <w:sz w:val="28"/>
          <w:szCs w:val="28"/>
          <w:u w:val="single"/>
        </w:rPr>
      </w:pPr>
    </w:p>
    <w:p w14:paraId="721D69C3" w14:textId="44FB88A7" w:rsidR="005E2E68" w:rsidRPr="005E2E68" w:rsidRDefault="005E2E68" w:rsidP="005E2E68">
      <w:pPr>
        <w:rPr>
          <w:b/>
          <w:bCs/>
          <w:sz w:val="24"/>
          <w:szCs w:val="24"/>
          <w:u w:val="single"/>
        </w:rPr>
      </w:pPr>
      <w:r w:rsidRPr="005E2E68">
        <w:rPr>
          <w:b/>
          <w:bCs/>
          <w:sz w:val="24"/>
          <w:szCs w:val="24"/>
          <w:u w:val="single"/>
        </w:rPr>
        <w:t>TASK 1</w:t>
      </w:r>
    </w:p>
    <w:p w14:paraId="6D6F490F" w14:textId="77777777" w:rsidR="005E2E68" w:rsidRDefault="005E2E68" w:rsidP="005E2E68"/>
    <w:p w14:paraId="6152C1F4" w14:textId="77777777" w:rsidR="005E2E68" w:rsidRDefault="005E2E68" w:rsidP="005E2E68">
      <w:r>
        <w:t>CREATE TABLE PATIENT</w:t>
      </w:r>
    </w:p>
    <w:p w14:paraId="3EE79112" w14:textId="77777777" w:rsidR="005E2E68" w:rsidRDefault="005E2E68" w:rsidP="005E2E68">
      <w:proofErr w:type="gramStart"/>
      <w:r>
        <w:t xml:space="preserve">( </w:t>
      </w:r>
      <w:proofErr w:type="spellStart"/>
      <w:r>
        <w:t>patient</w:t>
      </w:r>
      <w:proofErr w:type="gramEnd"/>
      <w:r>
        <w:t>_id</w:t>
      </w:r>
      <w:proofErr w:type="spellEnd"/>
      <w:r>
        <w:t xml:space="preserve"> number(4)PRIMARY KEY,</w:t>
      </w:r>
    </w:p>
    <w:p w14:paraId="54B53ACD" w14:textId="77777777" w:rsidR="005E2E68" w:rsidRDefault="005E2E68" w:rsidP="005E2E68">
      <w:r>
        <w:t xml:space="preserve">  </w:t>
      </w:r>
      <w:proofErr w:type="spellStart"/>
      <w:r>
        <w:t>patien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30) NOT NULL,</w:t>
      </w:r>
    </w:p>
    <w:p w14:paraId="479DAD74" w14:textId="77777777" w:rsidR="005E2E68" w:rsidRDefault="005E2E68" w:rsidP="005E2E68">
      <w:r>
        <w:t xml:space="preserve">  </w:t>
      </w:r>
      <w:proofErr w:type="spellStart"/>
      <w:r>
        <w:t>patient_age</w:t>
      </w:r>
      <w:proofErr w:type="spellEnd"/>
      <w:r>
        <w:t xml:space="preserve"> </w:t>
      </w:r>
      <w:proofErr w:type="gramStart"/>
      <w:r>
        <w:t>number(</w:t>
      </w:r>
      <w:proofErr w:type="gramEnd"/>
      <w:r>
        <w:t>3) NOT NULL,</w:t>
      </w:r>
    </w:p>
    <w:p w14:paraId="071412F6" w14:textId="77777777" w:rsidR="005E2E68" w:rsidRDefault="005E2E68" w:rsidP="005E2E68">
      <w:r>
        <w:t xml:space="preserve">  </w:t>
      </w:r>
      <w:proofErr w:type="spellStart"/>
      <w:r>
        <w:t>patient_ph_no</w:t>
      </w:r>
      <w:proofErr w:type="spellEnd"/>
      <w:r>
        <w:t xml:space="preserve"> </w:t>
      </w:r>
      <w:proofErr w:type="gramStart"/>
      <w:r>
        <w:t>number(</w:t>
      </w:r>
      <w:proofErr w:type="gramEnd"/>
      <w:r>
        <w:t>12),</w:t>
      </w:r>
    </w:p>
    <w:p w14:paraId="28281659" w14:textId="77777777" w:rsidR="005E2E68" w:rsidRDefault="005E2E68" w:rsidP="005E2E68">
      <w:r>
        <w:t xml:space="preserve">  </w:t>
      </w:r>
      <w:proofErr w:type="spellStart"/>
      <w:r>
        <w:t>patient_address</w:t>
      </w:r>
      <w:proofErr w:type="spellEnd"/>
      <w:r>
        <w:t xml:space="preserve"> </w:t>
      </w:r>
      <w:proofErr w:type="gramStart"/>
      <w:r>
        <w:t>varchar(</w:t>
      </w:r>
      <w:proofErr w:type="gramEnd"/>
      <w:r>
        <w:t>50),</w:t>
      </w:r>
    </w:p>
    <w:p w14:paraId="24EE29E7" w14:textId="77777777" w:rsidR="005E2E68" w:rsidRDefault="005E2E68" w:rsidP="005E2E68">
      <w:r>
        <w:t xml:space="preserve">  </w:t>
      </w:r>
      <w:proofErr w:type="spellStart"/>
      <w:r>
        <w:t>patient_nationality</w:t>
      </w:r>
      <w:proofErr w:type="spellEnd"/>
      <w:r>
        <w:t xml:space="preserve"> </w:t>
      </w:r>
      <w:proofErr w:type="gramStart"/>
      <w:r>
        <w:t>varchar(</w:t>
      </w:r>
      <w:proofErr w:type="gramEnd"/>
      <w:r>
        <w:t>25),</w:t>
      </w:r>
    </w:p>
    <w:p w14:paraId="5FCA4707" w14:textId="77777777" w:rsidR="005E2E68" w:rsidRDefault="005E2E68" w:rsidP="005E2E68">
      <w:r>
        <w:t xml:space="preserve">  </w:t>
      </w:r>
      <w:proofErr w:type="spellStart"/>
      <w:r>
        <w:t>patient_emergency_contact</w:t>
      </w:r>
      <w:proofErr w:type="spellEnd"/>
      <w:r>
        <w:t xml:space="preserve"> </w:t>
      </w:r>
      <w:proofErr w:type="gramStart"/>
      <w:r>
        <w:t>number(</w:t>
      </w:r>
      <w:proofErr w:type="gramEnd"/>
      <w:r>
        <w:t>12));</w:t>
      </w:r>
    </w:p>
    <w:p w14:paraId="6E13B5A7" w14:textId="77777777" w:rsidR="005E2E68" w:rsidRDefault="005E2E68" w:rsidP="005E2E68">
      <w:r>
        <w:t xml:space="preserve">  </w:t>
      </w:r>
    </w:p>
    <w:p w14:paraId="052CA6E8" w14:textId="77777777" w:rsidR="005E2E68" w:rsidRDefault="005E2E68" w:rsidP="005E2E68">
      <w:r>
        <w:t xml:space="preserve">  --DESC PATIENT;</w:t>
      </w:r>
    </w:p>
    <w:p w14:paraId="1D0BC0AA" w14:textId="77777777" w:rsidR="005E2E68" w:rsidRDefault="005E2E68" w:rsidP="005E2E68">
      <w:r>
        <w:t xml:space="preserve">  </w:t>
      </w:r>
    </w:p>
    <w:p w14:paraId="66EAFDF1" w14:textId="77777777" w:rsidR="005E2E68" w:rsidRDefault="005E2E68" w:rsidP="005E2E68">
      <w:r>
        <w:t xml:space="preserve">  INSERT INTO PATIENT VALUES (1001, 'ALEXANDER ARNOLD', 11, 0475050229, '11/4 BRAMALL LANE', 'AUSTRALIAN', 0422561532);</w:t>
      </w:r>
    </w:p>
    <w:p w14:paraId="601CEBA1" w14:textId="77777777" w:rsidR="005E2E68" w:rsidRDefault="005E2E68" w:rsidP="005E2E68">
      <w:r>
        <w:t xml:space="preserve">  INSERT INTO PATIENT VALUES (1002, 'ALEX HALES', 91, 0476050228, '14/4 WHITE HART LANE', 'AUSTRALIAN', 0532567542);</w:t>
      </w:r>
    </w:p>
    <w:p w14:paraId="50885A9A" w14:textId="77777777" w:rsidR="005E2E68" w:rsidRDefault="005E2E68" w:rsidP="005E2E68">
      <w:r>
        <w:t xml:space="preserve">  INSERT INTO PATIENT VALUES (1703, 'ALICE SMITH', 23, 0475040129, '11/5 BROOKYLN AVENUE', 'AMERICAN', 0632567536);</w:t>
      </w:r>
    </w:p>
    <w:p w14:paraId="1A089AFE" w14:textId="77777777" w:rsidR="005E2E68" w:rsidRDefault="005E2E68" w:rsidP="005E2E68">
      <w:r>
        <w:t xml:space="preserve">  INSERT INTO PATIENT VALUES (1034, 'AMIT SINGH', 14, 0471054226, '11/1 ANFIELD', 'INDIAN', 0432767537);</w:t>
      </w:r>
    </w:p>
    <w:p w14:paraId="572EBBF8" w14:textId="77777777" w:rsidR="005E2E68" w:rsidRDefault="005E2E68" w:rsidP="005E2E68">
      <w:r>
        <w:t xml:space="preserve">  INSERT INTO PATIENT VALUES (1003, 'AJAY SHARMA', 61, 0675050229, '11/4 CHAPPEL STREET', 'INDIAN', 0412567511);</w:t>
      </w:r>
    </w:p>
    <w:p w14:paraId="36EDEDB0" w14:textId="77777777" w:rsidR="005E2E68" w:rsidRDefault="005E2E68" w:rsidP="005E2E68">
      <w:r>
        <w:t xml:space="preserve">  INSERT INTO PATIENT VALUES (1066, 'COREY ANDERSON', 68, 0476757209, '7/4 ST KILDA ROAD', 'AUSTRALIAN', 0442567544);</w:t>
      </w:r>
    </w:p>
    <w:p w14:paraId="60C4558C" w14:textId="77777777" w:rsidR="005E2E68" w:rsidRDefault="005E2E68" w:rsidP="005E2E68">
      <w:r>
        <w:t xml:space="preserve">  INSERT INTO PATIENT VALUES (1057, 'SAM SMITH', 01, 0956142851, '11/4 GANDHI PATH', 'AUSTRALIAN', 0438588538);</w:t>
      </w:r>
    </w:p>
    <w:p w14:paraId="6712C92D" w14:textId="77777777" w:rsidR="005E2E68" w:rsidRDefault="005E2E68" w:rsidP="005E2E68">
      <w:r>
        <w:t xml:space="preserve">  INSERT INTO PATIENT VALUES (1028, 'ALEXANDER WRIGHT', 27, 0135790864, '16/2 VIJAY DWAR', 'AUSTRALIAN', 0632567536);</w:t>
      </w:r>
    </w:p>
    <w:p w14:paraId="56BCC413" w14:textId="77777777" w:rsidR="005E2E68" w:rsidRDefault="005E2E68" w:rsidP="005E2E68">
      <w:r>
        <w:t xml:space="preserve">  INSERT INTO PATIENT VALUES (1019, 'SANJAY MISHRA', 76, 0454433321, '10/5 ANDHERI EAST', 'INDIAN', 0431567531);</w:t>
      </w:r>
    </w:p>
    <w:p w14:paraId="22BAE8FE" w14:textId="77777777" w:rsidR="005E2E68" w:rsidRDefault="005E2E68" w:rsidP="005E2E68">
      <w:r>
        <w:lastRenderedPageBreak/>
        <w:t xml:space="preserve">  INSERT INTO PATIENT VALUES (1050, 'ANITA RAO', 42, 0971020449, '13/4 BRAMALL LANE', 'AUSTRALIAN', 0932567530);</w:t>
      </w:r>
    </w:p>
    <w:p w14:paraId="778914D0" w14:textId="77777777" w:rsidR="005E2E68" w:rsidRDefault="005E2E68" w:rsidP="005E2E68">
      <w:r>
        <w:t xml:space="preserve">  </w:t>
      </w:r>
    </w:p>
    <w:p w14:paraId="60F066C6" w14:textId="77777777" w:rsidR="005E2E68" w:rsidRDefault="005E2E68" w:rsidP="005E2E68">
      <w:r>
        <w:t xml:space="preserve">  SELECT * FROM PATIENT ORDER BY PATIENT_ID;</w:t>
      </w:r>
    </w:p>
    <w:p w14:paraId="01A39379" w14:textId="77777777" w:rsidR="005E2E68" w:rsidRDefault="005E2E68" w:rsidP="005E2E68">
      <w:r>
        <w:t xml:space="preserve">  </w:t>
      </w:r>
    </w:p>
    <w:p w14:paraId="7B5D3EC1" w14:textId="77777777" w:rsidR="005E2E68" w:rsidRDefault="005E2E68" w:rsidP="005E2E68">
      <w:r>
        <w:t xml:space="preserve">  CREATE TABLE DOCTOR</w:t>
      </w:r>
    </w:p>
    <w:p w14:paraId="433D5BFD" w14:textId="77777777" w:rsidR="005E2E68" w:rsidRDefault="005E2E68" w:rsidP="005E2E68">
      <w:proofErr w:type="gramStart"/>
      <w:r>
        <w:t xml:space="preserve">( </w:t>
      </w:r>
      <w:proofErr w:type="spellStart"/>
      <w:r>
        <w:t>staff</w:t>
      </w:r>
      <w:proofErr w:type="gramEnd"/>
      <w:r>
        <w:t>_id</w:t>
      </w:r>
      <w:proofErr w:type="spellEnd"/>
      <w:r>
        <w:t xml:space="preserve"> number(4)PRIMARY KEY,</w:t>
      </w:r>
    </w:p>
    <w:p w14:paraId="23FED141" w14:textId="77777777" w:rsidR="005E2E68" w:rsidRDefault="005E2E68" w:rsidP="005E2E68">
      <w:r>
        <w:t xml:space="preserve">  </w:t>
      </w:r>
      <w:proofErr w:type="spellStart"/>
      <w:r>
        <w:t>staff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30) NOT NULL,</w:t>
      </w:r>
    </w:p>
    <w:p w14:paraId="01AE6403" w14:textId="77777777" w:rsidR="005E2E68" w:rsidRDefault="005E2E68" w:rsidP="005E2E68">
      <w:r>
        <w:t xml:space="preserve">  </w:t>
      </w:r>
      <w:proofErr w:type="spellStart"/>
      <w:r>
        <w:t>staff_ph_no</w:t>
      </w:r>
      <w:proofErr w:type="spellEnd"/>
      <w:r>
        <w:t xml:space="preserve"> </w:t>
      </w:r>
      <w:proofErr w:type="gramStart"/>
      <w:r>
        <w:t>number(</w:t>
      </w:r>
      <w:proofErr w:type="gramEnd"/>
      <w:r>
        <w:t>12));</w:t>
      </w:r>
    </w:p>
    <w:p w14:paraId="1A3F7FD0" w14:textId="77777777" w:rsidR="005E2E68" w:rsidRDefault="005E2E68" w:rsidP="005E2E68">
      <w:r>
        <w:t xml:space="preserve">  </w:t>
      </w:r>
    </w:p>
    <w:p w14:paraId="1117154D" w14:textId="77777777" w:rsidR="005E2E68" w:rsidRDefault="005E2E68" w:rsidP="005E2E68">
      <w:r>
        <w:t xml:space="preserve">  --DESC DOCTOR;</w:t>
      </w:r>
    </w:p>
    <w:p w14:paraId="3D98E112" w14:textId="77777777" w:rsidR="005E2E68" w:rsidRDefault="005E2E68" w:rsidP="005E2E68">
      <w:r>
        <w:t xml:space="preserve">  </w:t>
      </w:r>
    </w:p>
    <w:p w14:paraId="2CFF4EED" w14:textId="77777777" w:rsidR="005E2E68" w:rsidRDefault="005E2E68" w:rsidP="005E2E68">
      <w:r>
        <w:t xml:space="preserve">  INSERT INTO DOCTOR VALUES (9001, 'JYOTI SINGH', 0391040512);</w:t>
      </w:r>
    </w:p>
    <w:p w14:paraId="59839657" w14:textId="77777777" w:rsidR="005E2E68" w:rsidRDefault="005E2E68" w:rsidP="005E2E68">
      <w:r>
        <w:t xml:space="preserve">  INSERT INTO DOCTOR VALUES (9002, 'AJAY MEHTA', 0194040551);</w:t>
      </w:r>
    </w:p>
    <w:p w14:paraId="282B62F2" w14:textId="77777777" w:rsidR="005E2E68" w:rsidRDefault="005E2E68" w:rsidP="005E2E68">
      <w:r>
        <w:t xml:space="preserve">  INSERT INTO DOCTOR VALUES (9010, 'LI CHANG', 0314041512);</w:t>
      </w:r>
    </w:p>
    <w:p w14:paraId="237FA180" w14:textId="77777777" w:rsidR="005E2E68" w:rsidRDefault="005E2E68" w:rsidP="005E2E68">
      <w:r>
        <w:t xml:space="preserve">  INSERT INTO DOCTOR VALUES (9011, 'JYOTI SHARMA', 0494040542);</w:t>
      </w:r>
    </w:p>
    <w:p w14:paraId="72637F31" w14:textId="77777777" w:rsidR="005E2E68" w:rsidRDefault="005E2E68" w:rsidP="005E2E68">
      <w:r>
        <w:t xml:space="preserve">  INSERT INTO DOCTOR VALUES (9004, 'JOHN WRIGHT', 0494040554);</w:t>
      </w:r>
    </w:p>
    <w:p w14:paraId="6E1376E1" w14:textId="77777777" w:rsidR="005E2E68" w:rsidRDefault="005E2E68" w:rsidP="005E2E68">
      <w:r>
        <w:t xml:space="preserve">  INSERT INTO DOCTOR VALUES (9006, 'JOHN SMITH', 0394444552);</w:t>
      </w:r>
    </w:p>
    <w:p w14:paraId="7BC48E25" w14:textId="77777777" w:rsidR="005E2E68" w:rsidRDefault="005E2E68" w:rsidP="005E2E68">
      <w:r>
        <w:t xml:space="preserve">  INSERT INTO DOCTOR VALUES (9009, 'REBECCA WATSON', 0494044542);</w:t>
      </w:r>
    </w:p>
    <w:p w14:paraId="3E8E1DBF" w14:textId="77777777" w:rsidR="005E2E68" w:rsidRDefault="005E2E68" w:rsidP="005E2E68">
      <w:r>
        <w:t xml:space="preserve">  INSERT INTO DOCTOR VALUES (9008, 'JORDAN SANCHO', 0494440452);</w:t>
      </w:r>
    </w:p>
    <w:p w14:paraId="6D180F69" w14:textId="77777777" w:rsidR="005E2E68" w:rsidRDefault="005E2E68" w:rsidP="005E2E68">
      <w:r>
        <w:t xml:space="preserve">  </w:t>
      </w:r>
    </w:p>
    <w:p w14:paraId="4F1425FB" w14:textId="77777777" w:rsidR="005E2E68" w:rsidRDefault="005E2E68" w:rsidP="005E2E68">
      <w:r>
        <w:t xml:space="preserve">  SELECT * FROM DOCTOR ORDER BY STAFF_ID;</w:t>
      </w:r>
    </w:p>
    <w:p w14:paraId="5301EB52" w14:textId="77777777" w:rsidR="005E2E68" w:rsidRDefault="005E2E68" w:rsidP="005E2E68">
      <w:r>
        <w:t xml:space="preserve">  --DROP TABLE DOCTOR;</w:t>
      </w:r>
    </w:p>
    <w:p w14:paraId="0BAD7A2A" w14:textId="77777777" w:rsidR="005E2E68" w:rsidRDefault="005E2E68" w:rsidP="005E2E68">
      <w:r>
        <w:t xml:space="preserve">  </w:t>
      </w:r>
    </w:p>
    <w:p w14:paraId="19345AC7" w14:textId="77777777" w:rsidR="005E2E68" w:rsidRDefault="005E2E68" w:rsidP="005E2E68">
      <w:r>
        <w:t xml:space="preserve">  CREATE TABLE CLINIC</w:t>
      </w:r>
    </w:p>
    <w:p w14:paraId="088B3CA5" w14:textId="77777777" w:rsidR="005E2E68" w:rsidRDefault="005E2E68" w:rsidP="005E2E68">
      <w:proofErr w:type="gramStart"/>
      <w:r>
        <w:t xml:space="preserve">( </w:t>
      </w:r>
      <w:proofErr w:type="spellStart"/>
      <w:r>
        <w:t>hospital</w:t>
      </w:r>
      <w:proofErr w:type="gramEnd"/>
      <w:r>
        <w:t>_id</w:t>
      </w:r>
      <w:proofErr w:type="spellEnd"/>
      <w:r>
        <w:t xml:space="preserve"> number(3)PRIMARY KEY,</w:t>
      </w:r>
    </w:p>
    <w:p w14:paraId="60A229D5" w14:textId="77777777" w:rsidR="005E2E68" w:rsidRDefault="005E2E68" w:rsidP="005E2E68">
      <w:r>
        <w:t xml:space="preserve">  </w:t>
      </w:r>
      <w:proofErr w:type="spellStart"/>
      <w:r>
        <w:t>hospital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30) NOT NULL,</w:t>
      </w:r>
    </w:p>
    <w:p w14:paraId="482BAA71" w14:textId="77777777" w:rsidR="005E2E68" w:rsidRDefault="005E2E68" w:rsidP="005E2E68">
      <w:r>
        <w:t xml:space="preserve">  </w:t>
      </w:r>
      <w:proofErr w:type="spellStart"/>
      <w:r>
        <w:t>hospital_address</w:t>
      </w:r>
      <w:proofErr w:type="spellEnd"/>
      <w:r>
        <w:t xml:space="preserve"> </w:t>
      </w:r>
      <w:proofErr w:type="gramStart"/>
      <w:r>
        <w:t>varchar(</w:t>
      </w:r>
      <w:proofErr w:type="gramEnd"/>
      <w:r>
        <w:t>40) NOT NULL,</w:t>
      </w:r>
    </w:p>
    <w:p w14:paraId="4E3697A1" w14:textId="77777777" w:rsidR="005E2E68" w:rsidRDefault="005E2E68" w:rsidP="005E2E68">
      <w:r>
        <w:t xml:space="preserve">  suburb </w:t>
      </w:r>
      <w:proofErr w:type="gramStart"/>
      <w:r>
        <w:t>varchar(</w:t>
      </w:r>
      <w:proofErr w:type="gramEnd"/>
      <w:r>
        <w:t>25) NOT NULL,</w:t>
      </w:r>
    </w:p>
    <w:p w14:paraId="1F63C884" w14:textId="77777777" w:rsidR="005E2E68" w:rsidRDefault="005E2E68" w:rsidP="005E2E68">
      <w:r>
        <w:t xml:space="preserve">  postcode </w:t>
      </w:r>
      <w:proofErr w:type="gramStart"/>
      <w:r>
        <w:t>number(</w:t>
      </w:r>
      <w:proofErr w:type="gramEnd"/>
      <w:r>
        <w:t>4) NOT NULL);</w:t>
      </w:r>
    </w:p>
    <w:p w14:paraId="52103F4D" w14:textId="77777777" w:rsidR="005E2E68" w:rsidRDefault="005E2E68" w:rsidP="005E2E68">
      <w:r>
        <w:t xml:space="preserve">  </w:t>
      </w:r>
    </w:p>
    <w:p w14:paraId="54595486" w14:textId="77777777" w:rsidR="005E2E68" w:rsidRDefault="005E2E68" w:rsidP="005E2E68">
      <w:r>
        <w:lastRenderedPageBreak/>
        <w:t xml:space="preserve">  INSERT INTO CLINIC VALUES (101, 'APOLLO MAX', '14 BOURKE STREET', 'MELBOURNE', 3079);</w:t>
      </w:r>
    </w:p>
    <w:p w14:paraId="020C7392" w14:textId="77777777" w:rsidR="005E2E68" w:rsidRDefault="005E2E68" w:rsidP="005E2E68">
      <w:r>
        <w:t xml:space="preserve">  INSERT INTO CLINIC VALUES (102, 'GLOBAL HEART', '60 WAVERLEY ROAD', 'MALVERN EAST', 3145);</w:t>
      </w:r>
    </w:p>
    <w:p w14:paraId="32BA682E" w14:textId="77777777" w:rsidR="005E2E68" w:rsidRDefault="005E2E68" w:rsidP="005E2E68">
      <w:r>
        <w:t xml:space="preserve">  INSERT INTO CLINIC VALUES (103, 'THE ALFRED', '55 COMMERCIAL ROAD', 'ARMADALE', 3044);</w:t>
      </w:r>
    </w:p>
    <w:p w14:paraId="343B72C6" w14:textId="77777777" w:rsidR="005E2E68" w:rsidRDefault="005E2E68" w:rsidP="005E2E68">
      <w:r>
        <w:t xml:space="preserve">  INSERT INTO CLINIC VALUES (119, 'AAMS MELBOURNE', '18 GLEN HUNTLY ROAD', 'GLEN HUNTLY', 3163);</w:t>
      </w:r>
    </w:p>
    <w:p w14:paraId="67AEDA0A" w14:textId="77777777" w:rsidR="005E2E68" w:rsidRDefault="005E2E68" w:rsidP="005E2E68">
      <w:r>
        <w:t xml:space="preserve">  INSERT INTO CLINIC VALUES (183, 'THE DEN', '1O RACECOURSE ROAD', 'CLAYTON', 3168);</w:t>
      </w:r>
    </w:p>
    <w:p w14:paraId="39EF8FBE" w14:textId="77777777" w:rsidR="005E2E68" w:rsidRDefault="005E2E68" w:rsidP="005E2E68">
      <w:r>
        <w:t xml:space="preserve">  INSERT INTO CLINIC VALUES (106, 'MONASH HOSPITAL', '59 WAVERLEY ROAD', 'MALVERN EAST', 3145);</w:t>
      </w:r>
    </w:p>
    <w:p w14:paraId="366A4B42" w14:textId="77777777" w:rsidR="005E2E68" w:rsidRDefault="005E2E68" w:rsidP="005E2E68">
      <w:r>
        <w:t xml:space="preserve">    </w:t>
      </w:r>
    </w:p>
    <w:p w14:paraId="26D5F7A6" w14:textId="77777777" w:rsidR="005E2E68" w:rsidRDefault="005E2E68" w:rsidP="005E2E68">
      <w:r>
        <w:t xml:space="preserve">  SELECT * FROM CLINIC ORDER BY HOSPITAL_ID;</w:t>
      </w:r>
    </w:p>
    <w:p w14:paraId="798A5885" w14:textId="77777777" w:rsidR="005E2E68" w:rsidRDefault="005E2E68" w:rsidP="005E2E68">
      <w:r>
        <w:t xml:space="preserve">  </w:t>
      </w:r>
    </w:p>
    <w:p w14:paraId="4B72CF84" w14:textId="77777777" w:rsidR="005E2E68" w:rsidRDefault="005E2E68" w:rsidP="005E2E68">
      <w:r>
        <w:t xml:space="preserve">  </w:t>
      </w:r>
    </w:p>
    <w:p w14:paraId="0E8FD5B2" w14:textId="77777777" w:rsidR="005E2E68" w:rsidRDefault="005E2E68" w:rsidP="005E2E68">
      <w:r>
        <w:t xml:space="preserve">  CREATE TABLE SERVICE</w:t>
      </w:r>
    </w:p>
    <w:p w14:paraId="3F05BFDE" w14:textId="77777777" w:rsidR="005E2E68" w:rsidRDefault="005E2E68" w:rsidP="005E2E68">
      <w:proofErr w:type="gramStart"/>
      <w:r>
        <w:t xml:space="preserve">( </w:t>
      </w:r>
      <w:proofErr w:type="spellStart"/>
      <w:r>
        <w:t>service</w:t>
      </w:r>
      <w:proofErr w:type="gramEnd"/>
      <w:r>
        <w:t>_id</w:t>
      </w:r>
      <w:proofErr w:type="spellEnd"/>
      <w:r>
        <w:t xml:space="preserve"> number(5)PRIMARY KEY,</w:t>
      </w:r>
    </w:p>
    <w:p w14:paraId="5A9E75F2" w14:textId="77777777" w:rsidR="005E2E68" w:rsidRDefault="005E2E68" w:rsidP="005E2E68">
      <w:r>
        <w:t xml:space="preserve">  </w:t>
      </w:r>
      <w:proofErr w:type="spellStart"/>
      <w:r>
        <w:t>staff_id</w:t>
      </w:r>
      <w:proofErr w:type="spellEnd"/>
      <w:r>
        <w:t xml:space="preserve"> </w:t>
      </w:r>
      <w:proofErr w:type="gramStart"/>
      <w:r>
        <w:t>number(</w:t>
      </w:r>
      <w:proofErr w:type="gramEnd"/>
      <w:r>
        <w:t>4),</w:t>
      </w:r>
    </w:p>
    <w:p w14:paraId="0C1FBE00" w14:textId="77777777" w:rsidR="005E2E68" w:rsidRDefault="005E2E68" w:rsidP="005E2E68">
      <w:r>
        <w:t xml:space="preserve">  </w:t>
      </w:r>
      <w:proofErr w:type="spellStart"/>
      <w:r>
        <w:t>hospital_id</w:t>
      </w:r>
      <w:proofErr w:type="spellEnd"/>
      <w:r>
        <w:t xml:space="preserve"> </w:t>
      </w:r>
      <w:proofErr w:type="gramStart"/>
      <w:r>
        <w:t>number(</w:t>
      </w:r>
      <w:proofErr w:type="gramEnd"/>
      <w:r>
        <w:t>3) NOT NULL,</w:t>
      </w:r>
    </w:p>
    <w:p w14:paraId="38C8CDDB" w14:textId="77777777" w:rsidR="005E2E68" w:rsidRDefault="005E2E68" w:rsidP="005E2E68">
      <w:r>
        <w:t xml:space="preserve">  </w:t>
      </w:r>
      <w:proofErr w:type="spellStart"/>
      <w:r>
        <w:t>service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30),</w:t>
      </w:r>
    </w:p>
    <w:p w14:paraId="0A8E2BD2" w14:textId="77777777" w:rsidR="005E2E68" w:rsidRDefault="005E2E68" w:rsidP="005E2E68">
      <w:r>
        <w:t xml:space="preserve">  </w:t>
      </w:r>
      <w:proofErr w:type="spellStart"/>
      <w:r>
        <w:t>service_cost</w:t>
      </w:r>
      <w:proofErr w:type="spellEnd"/>
      <w:r>
        <w:t xml:space="preserve"> </w:t>
      </w:r>
      <w:proofErr w:type="gramStart"/>
      <w:r>
        <w:t>number(</w:t>
      </w:r>
      <w:proofErr w:type="gramEnd"/>
      <w:r>
        <w:t>6,2),</w:t>
      </w:r>
    </w:p>
    <w:p w14:paraId="0B33C1ED" w14:textId="77777777" w:rsidR="005E2E68" w:rsidRDefault="005E2E68" w:rsidP="005E2E68">
      <w:r>
        <w:t xml:space="preserve">  FOREIGN KEY (</w:t>
      </w:r>
      <w:proofErr w:type="spellStart"/>
      <w:r>
        <w:t>staff_id</w:t>
      </w:r>
      <w:proofErr w:type="spellEnd"/>
      <w:r>
        <w:t xml:space="preserve">) REFERENCES </w:t>
      </w:r>
      <w:proofErr w:type="gramStart"/>
      <w:r>
        <w:t>DOCTOR(</w:t>
      </w:r>
      <w:proofErr w:type="spellStart"/>
      <w:proofErr w:type="gramEnd"/>
      <w:r>
        <w:t>staff_id</w:t>
      </w:r>
      <w:proofErr w:type="spellEnd"/>
      <w:r>
        <w:t>),</w:t>
      </w:r>
    </w:p>
    <w:p w14:paraId="5BA36222" w14:textId="77777777" w:rsidR="005E2E68" w:rsidRDefault="005E2E68" w:rsidP="005E2E68">
      <w:r>
        <w:t xml:space="preserve">  FOREIGN KEY (</w:t>
      </w:r>
      <w:proofErr w:type="spellStart"/>
      <w:r>
        <w:t>hospital_id</w:t>
      </w:r>
      <w:proofErr w:type="spellEnd"/>
      <w:r>
        <w:t xml:space="preserve">) REFERENCES </w:t>
      </w:r>
      <w:proofErr w:type="gramStart"/>
      <w:r>
        <w:t>CLINIC(</w:t>
      </w:r>
      <w:proofErr w:type="spellStart"/>
      <w:proofErr w:type="gramEnd"/>
      <w:r>
        <w:t>hospital_id</w:t>
      </w:r>
      <w:proofErr w:type="spellEnd"/>
      <w:r>
        <w:t>));</w:t>
      </w:r>
    </w:p>
    <w:p w14:paraId="25F8A5AB" w14:textId="77777777" w:rsidR="005E2E68" w:rsidRDefault="005E2E68" w:rsidP="005E2E68">
      <w:r>
        <w:t xml:space="preserve">  </w:t>
      </w:r>
    </w:p>
    <w:p w14:paraId="4EF85980" w14:textId="7EF5F4F6" w:rsidR="005E2E68" w:rsidRDefault="005E2E68" w:rsidP="005E2E68">
      <w:r>
        <w:t xml:space="preserve">  --DESC SERVICE;</w:t>
      </w:r>
    </w:p>
    <w:p w14:paraId="288E6F2C" w14:textId="77777777" w:rsidR="005E2E68" w:rsidRDefault="005E2E68" w:rsidP="005E2E68">
      <w:r>
        <w:t xml:space="preserve">  </w:t>
      </w:r>
    </w:p>
    <w:p w14:paraId="7B4BC57F" w14:textId="77777777" w:rsidR="005E2E68" w:rsidRDefault="005E2E68" w:rsidP="005E2E68">
      <w:r>
        <w:t xml:space="preserve">  INSERT INTO SERVICE VALUES (10001, 9001, 101, 'GENERAL MEDICAL CONSULTATIONS', 10.00);</w:t>
      </w:r>
    </w:p>
    <w:p w14:paraId="24E4832A" w14:textId="77777777" w:rsidR="005E2E68" w:rsidRDefault="005E2E68" w:rsidP="005E2E68">
      <w:r>
        <w:t xml:space="preserve">  INSERT INTO SERVICE VALUES (10002, 9002, 103, 'MENTAL HEALTH', 40.00);</w:t>
      </w:r>
    </w:p>
    <w:p w14:paraId="6D8896A1" w14:textId="77777777" w:rsidR="005E2E68" w:rsidRDefault="005E2E68" w:rsidP="005E2E68">
      <w:r>
        <w:t xml:space="preserve">  INSERT INTO SERVICE VALUES (10005, 9006, 119, 'SEXUAL HEALTH', 80.00);</w:t>
      </w:r>
    </w:p>
    <w:p w14:paraId="2C079D6B" w14:textId="77777777" w:rsidR="005E2E68" w:rsidRDefault="005E2E68" w:rsidP="005E2E68">
      <w:r>
        <w:t xml:space="preserve">  INSERT INTO SERVICE VALUES (10009, 9002, 102, 'GENERAL PATHOLOGY', 120.00);</w:t>
      </w:r>
    </w:p>
    <w:p w14:paraId="3B2EE052" w14:textId="77777777" w:rsidR="005E2E68" w:rsidRDefault="005E2E68" w:rsidP="005E2E68">
      <w:r>
        <w:t xml:space="preserve">  INSERT INTO SERVICE VALUES (10035, 9001, 183, 'PAEDIATRIC HEALTH', 60.00);</w:t>
      </w:r>
    </w:p>
    <w:p w14:paraId="10608A73" w14:textId="77777777" w:rsidR="005E2E68" w:rsidRDefault="005E2E68" w:rsidP="005E2E68">
      <w:r>
        <w:t xml:space="preserve">  INSERT INTO SERVICE VALUES (10077, 9001, 183, 'WELLNESS SUPPORT', 30.00);</w:t>
      </w:r>
    </w:p>
    <w:p w14:paraId="62AC1D64" w14:textId="77777777" w:rsidR="005E2E68" w:rsidRDefault="005E2E68" w:rsidP="005E2E68">
      <w:r>
        <w:t xml:space="preserve">  INSERT INTO SERVICE VALUES (10011, 9002, 106, 'SKIN DISEASES', 75.00);</w:t>
      </w:r>
    </w:p>
    <w:p w14:paraId="7FF06755" w14:textId="77777777" w:rsidR="005E2E68" w:rsidRDefault="005E2E68" w:rsidP="005E2E68">
      <w:r>
        <w:t xml:space="preserve">  INSERT INTO SERVICE VALUES (10010, 9011, 106, 'SPORTS MEDICINE', 150.00);</w:t>
      </w:r>
    </w:p>
    <w:p w14:paraId="44B91832" w14:textId="77777777" w:rsidR="005E2E68" w:rsidRDefault="005E2E68" w:rsidP="005E2E68">
      <w:r>
        <w:t xml:space="preserve">  </w:t>
      </w:r>
    </w:p>
    <w:p w14:paraId="0BE21ACC" w14:textId="77777777" w:rsidR="005E2E68" w:rsidRDefault="005E2E68" w:rsidP="005E2E68">
      <w:r>
        <w:lastRenderedPageBreak/>
        <w:t xml:space="preserve">  SELECT * FROM SERVICE ORDER BY SERVICE_ID;</w:t>
      </w:r>
    </w:p>
    <w:p w14:paraId="7C2AB569" w14:textId="77777777" w:rsidR="005E2E68" w:rsidRDefault="005E2E68" w:rsidP="005E2E68">
      <w:r>
        <w:t xml:space="preserve">  </w:t>
      </w:r>
    </w:p>
    <w:p w14:paraId="0D7E6AEB" w14:textId="77777777" w:rsidR="005E2E68" w:rsidRDefault="005E2E68" w:rsidP="005E2E68">
      <w:r>
        <w:t xml:space="preserve">   CREATE TABLE ASSIGNMENT</w:t>
      </w:r>
    </w:p>
    <w:p w14:paraId="45D870E5" w14:textId="77777777" w:rsidR="005E2E68" w:rsidRDefault="005E2E68" w:rsidP="005E2E68">
      <w:proofErr w:type="gramStart"/>
      <w:r>
        <w:t xml:space="preserve">( </w:t>
      </w:r>
      <w:proofErr w:type="spellStart"/>
      <w:r>
        <w:t>assignment</w:t>
      </w:r>
      <w:proofErr w:type="gramEnd"/>
      <w:r>
        <w:t>_id</w:t>
      </w:r>
      <w:proofErr w:type="spellEnd"/>
      <w:r>
        <w:t xml:space="preserve"> number(4)PRIMARY KEY,</w:t>
      </w:r>
    </w:p>
    <w:p w14:paraId="1B6FCB86" w14:textId="77777777" w:rsidR="005E2E68" w:rsidRDefault="005E2E68" w:rsidP="005E2E68">
      <w:r>
        <w:t xml:space="preserve">  </w:t>
      </w:r>
      <w:proofErr w:type="spellStart"/>
      <w:r>
        <w:t>patient_id</w:t>
      </w:r>
      <w:proofErr w:type="spellEnd"/>
      <w:r>
        <w:t xml:space="preserve"> </w:t>
      </w:r>
      <w:proofErr w:type="gramStart"/>
      <w:r>
        <w:t>number(</w:t>
      </w:r>
      <w:proofErr w:type="gramEnd"/>
      <w:r>
        <w:t>4),</w:t>
      </w:r>
    </w:p>
    <w:p w14:paraId="2ADF8E5A" w14:textId="77777777" w:rsidR="005E2E68" w:rsidRDefault="005E2E68" w:rsidP="005E2E68">
      <w:r>
        <w:t xml:space="preserve">  </w:t>
      </w:r>
      <w:proofErr w:type="spellStart"/>
      <w:r>
        <w:t>patient_service_start_date</w:t>
      </w:r>
      <w:proofErr w:type="spellEnd"/>
      <w:r>
        <w:t xml:space="preserve"> date NOT NULL,</w:t>
      </w:r>
    </w:p>
    <w:p w14:paraId="5D64CEC9" w14:textId="77777777" w:rsidR="005E2E68" w:rsidRDefault="005E2E68" w:rsidP="005E2E68">
      <w:r>
        <w:t xml:space="preserve">  </w:t>
      </w:r>
      <w:proofErr w:type="spellStart"/>
      <w:r>
        <w:t>patient_service_end_date</w:t>
      </w:r>
      <w:proofErr w:type="spellEnd"/>
      <w:r>
        <w:t xml:space="preserve"> date NOT NULL,</w:t>
      </w:r>
    </w:p>
    <w:p w14:paraId="7F5DE8C8" w14:textId="77777777" w:rsidR="005E2E68" w:rsidRDefault="005E2E68" w:rsidP="005E2E68">
      <w:r>
        <w:t xml:space="preserve">  </w:t>
      </w:r>
      <w:proofErr w:type="spellStart"/>
      <w:r>
        <w:t>service_id</w:t>
      </w:r>
      <w:proofErr w:type="spellEnd"/>
      <w:r>
        <w:t xml:space="preserve"> </w:t>
      </w:r>
      <w:proofErr w:type="gramStart"/>
      <w:r>
        <w:t>number(</w:t>
      </w:r>
      <w:proofErr w:type="gramEnd"/>
      <w:r>
        <w:t>5),</w:t>
      </w:r>
    </w:p>
    <w:p w14:paraId="50B832D9" w14:textId="77777777" w:rsidR="005E2E68" w:rsidRDefault="005E2E68" w:rsidP="005E2E68">
      <w:r>
        <w:t xml:space="preserve">  FOREIGN KEY (</w:t>
      </w:r>
      <w:proofErr w:type="spellStart"/>
      <w:r>
        <w:t>patient_id</w:t>
      </w:r>
      <w:proofErr w:type="spellEnd"/>
      <w:r>
        <w:t xml:space="preserve">) REFERENCES </w:t>
      </w:r>
      <w:proofErr w:type="gramStart"/>
      <w:r>
        <w:t>PATIENT(</w:t>
      </w:r>
      <w:proofErr w:type="spellStart"/>
      <w:proofErr w:type="gramEnd"/>
      <w:r>
        <w:t>patient_id</w:t>
      </w:r>
      <w:proofErr w:type="spellEnd"/>
      <w:r>
        <w:t>),</w:t>
      </w:r>
    </w:p>
    <w:p w14:paraId="458381C7" w14:textId="77777777" w:rsidR="005E2E68" w:rsidRDefault="005E2E68" w:rsidP="005E2E68">
      <w:r>
        <w:t xml:space="preserve">  FOREIGN KEY (</w:t>
      </w:r>
      <w:proofErr w:type="spellStart"/>
      <w:r>
        <w:t>service_id</w:t>
      </w:r>
      <w:proofErr w:type="spellEnd"/>
      <w:r>
        <w:t xml:space="preserve">) REFERENCES </w:t>
      </w:r>
      <w:proofErr w:type="gramStart"/>
      <w:r>
        <w:t>SERVICE(</w:t>
      </w:r>
      <w:proofErr w:type="spellStart"/>
      <w:proofErr w:type="gramEnd"/>
      <w:r>
        <w:t>service_id</w:t>
      </w:r>
      <w:proofErr w:type="spellEnd"/>
      <w:r>
        <w:t>));</w:t>
      </w:r>
    </w:p>
    <w:p w14:paraId="61168C0D" w14:textId="77777777" w:rsidR="005E2E68" w:rsidRDefault="005E2E68" w:rsidP="005E2E68">
      <w:r>
        <w:t xml:space="preserve">  </w:t>
      </w:r>
    </w:p>
    <w:p w14:paraId="3907C9FB" w14:textId="301594D4" w:rsidR="005E2E68" w:rsidRDefault="005E2E68" w:rsidP="005E2E68">
      <w:r>
        <w:t xml:space="preserve">  --DESC SERVICE;</w:t>
      </w:r>
    </w:p>
    <w:p w14:paraId="7ADC744D" w14:textId="77777777" w:rsidR="005E2E68" w:rsidRDefault="005E2E68" w:rsidP="005E2E68"/>
    <w:p w14:paraId="7666B12B" w14:textId="77777777" w:rsidR="005E2E68" w:rsidRDefault="005E2E68" w:rsidP="005E2E68">
      <w:r>
        <w:t xml:space="preserve"> INSERT INTO ASSIGNMENT VALUES (0010, 1001, '24-APR-2020', '25-APR-2020',10001);</w:t>
      </w:r>
    </w:p>
    <w:p w14:paraId="5CA7C0EC" w14:textId="77777777" w:rsidR="005E2E68" w:rsidRDefault="005E2E68" w:rsidP="005E2E68">
      <w:r>
        <w:t xml:space="preserve"> INSERT INTO ASSIGNMENT VALUES (0011, 1002, '21-JAN-2020', '22-JAN-2020',10002);</w:t>
      </w:r>
    </w:p>
    <w:p w14:paraId="2AA0F2C8" w14:textId="77777777" w:rsidR="005E2E68" w:rsidRDefault="005E2E68" w:rsidP="005E2E68">
      <w:r>
        <w:t xml:space="preserve"> INSERT INTO ASSIGNMENT VALUES (0012, 1001, '12-FEB-2020', '14-FEB-2020',10001);</w:t>
      </w:r>
    </w:p>
    <w:p w14:paraId="7B8E9C59" w14:textId="77777777" w:rsidR="005E2E68" w:rsidRDefault="005E2E68" w:rsidP="005E2E68">
      <w:r>
        <w:t xml:space="preserve"> INSERT INTO ASSIGNMENT VALUES (0015, 1050, '04-APR-2020', '06-APR-2020',10005);</w:t>
      </w:r>
    </w:p>
    <w:p w14:paraId="2910FD4B" w14:textId="77777777" w:rsidR="005E2E68" w:rsidRDefault="005E2E68" w:rsidP="005E2E68">
      <w:r>
        <w:t xml:space="preserve"> INSERT INTO ASSIGNMENT VALUES (0017, 1001, '24-JAN-2020', '27-JAN-2020',10009);</w:t>
      </w:r>
    </w:p>
    <w:p w14:paraId="0BD1DC93" w14:textId="77777777" w:rsidR="005E2E68" w:rsidRDefault="005E2E68" w:rsidP="005E2E68">
      <w:r>
        <w:t xml:space="preserve"> INSERT INTO ASSIGNMENT VALUES (0019, 1057, '24-MAR-2020', '26-MAR-2020',10005);</w:t>
      </w:r>
    </w:p>
    <w:p w14:paraId="0D079AF8" w14:textId="77777777" w:rsidR="005E2E68" w:rsidRDefault="005E2E68" w:rsidP="005E2E68">
      <w:r>
        <w:t xml:space="preserve"> INSERT INTO ASSIGNMENT VALUES (0020, 1019, '12-JUL-2020', '19-JUL-2020',10011);</w:t>
      </w:r>
    </w:p>
    <w:p w14:paraId="77D0CBF8" w14:textId="77777777" w:rsidR="005E2E68" w:rsidRDefault="005E2E68" w:rsidP="005E2E68">
      <w:r>
        <w:t xml:space="preserve"> INSERT INTO ASSIGNMENT VALUES (0022, 1066, '09-MAR-2020', '12-MAR-2020',10077);</w:t>
      </w:r>
    </w:p>
    <w:p w14:paraId="202DEBEC" w14:textId="77777777" w:rsidR="005E2E68" w:rsidRDefault="005E2E68" w:rsidP="005E2E68">
      <w:r>
        <w:t xml:space="preserve"> </w:t>
      </w:r>
    </w:p>
    <w:p w14:paraId="1CC075E8" w14:textId="77777777" w:rsidR="005E2E68" w:rsidRDefault="005E2E68" w:rsidP="005E2E68">
      <w:r>
        <w:t xml:space="preserve"> SELECT * FROM ASSIGNMENT ORDER BY ASSIGNMENT_ID;</w:t>
      </w:r>
    </w:p>
    <w:p w14:paraId="79B6A72E" w14:textId="5A1BA2FE" w:rsidR="00035BBB" w:rsidRDefault="00035BBB"/>
    <w:p w14:paraId="7148DDCF" w14:textId="77777777" w:rsidR="005E2E68" w:rsidRDefault="005E2E68"/>
    <w:p w14:paraId="237CB3B3" w14:textId="4B4719C7" w:rsidR="005E2E68" w:rsidRDefault="005E2E68" w:rsidP="005E2E68">
      <w:pPr>
        <w:pStyle w:val="Header"/>
        <w:rPr>
          <w:b/>
          <w:bCs/>
          <w:sz w:val="24"/>
          <w:szCs w:val="24"/>
          <w:u w:val="single"/>
        </w:rPr>
      </w:pPr>
      <w:r w:rsidRPr="005E2E68">
        <w:rPr>
          <w:b/>
          <w:bCs/>
          <w:sz w:val="24"/>
          <w:szCs w:val="24"/>
          <w:u w:val="single"/>
        </w:rPr>
        <w:t>TASK 2</w:t>
      </w:r>
    </w:p>
    <w:p w14:paraId="444B5B7F" w14:textId="77777777" w:rsidR="005E2E68" w:rsidRDefault="005E2E68" w:rsidP="005E2E68">
      <w:pPr>
        <w:pStyle w:val="Header"/>
        <w:rPr>
          <w:b/>
          <w:bCs/>
        </w:rPr>
      </w:pPr>
    </w:p>
    <w:p w14:paraId="23219346" w14:textId="1C518C01" w:rsidR="005E2E68" w:rsidRPr="005E2E68" w:rsidRDefault="005E2E68" w:rsidP="005E2E68">
      <w:pPr>
        <w:pStyle w:val="Header"/>
        <w:rPr>
          <w:b/>
          <w:bCs/>
        </w:rPr>
      </w:pPr>
      <w:r>
        <w:rPr>
          <w:b/>
          <w:bCs/>
        </w:rPr>
        <w:t xml:space="preserve">The Star Schema representation of the </w:t>
      </w:r>
      <w:r w:rsidRPr="003A579B">
        <w:rPr>
          <w:b/>
          <w:bCs/>
          <w:i/>
          <w:iCs/>
        </w:rPr>
        <w:t>Government Hospital</w:t>
      </w:r>
      <w:r>
        <w:rPr>
          <w:b/>
          <w:bCs/>
        </w:rPr>
        <w:t xml:space="preserve"> Case Study </w:t>
      </w:r>
    </w:p>
    <w:p w14:paraId="5687A820" w14:textId="5706A080" w:rsidR="005E2E68" w:rsidRDefault="005E2E68" w:rsidP="005E2E68">
      <w:pPr>
        <w:pStyle w:val="Header"/>
        <w:rPr>
          <w:b/>
          <w:bCs/>
          <w:sz w:val="24"/>
          <w:szCs w:val="24"/>
          <w:u w:val="single"/>
        </w:rPr>
      </w:pPr>
      <w:r>
        <w:rPr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344834DA" wp14:editId="285CDACC">
            <wp:extent cx="5938207" cy="4305300"/>
            <wp:effectExtent l="0" t="0" r="5715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T 5195 Assignment 1 Case Study 1 Star Schema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082" cy="4312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AD138" w14:textId="50F90D96" w:rsidR="005E2E68" w:rsidRDefault="005E2E68" w:rsidP="005E2E68">
      <w:pPr>
        <w:pStyle w:val="Header"/>
        <w:rPr>
          <w:b/>
          <w:bCs/>
          <w:sz w:val="24"/>
          <w:szCs w:val="24"/>
          <w:u w:val="single"/>
        </w:rPr>
      </w:pPr>
    </w:p>
    <w:p w14:paraId="7D8B0ED4" w14:textId="5AC4C4F7" w:rsidR="005E2E68" w:rsidRDefault="005E2E68" w:rsidP="005E2E68">
      <w:pPr>
        <w:pStyle w:val="Header"/>
        <w:rPr>
          <w:b/>
          <w:bCs/>
          <w:sz w:val="24"/>
          <w:szCs w:val="24"/>
          <w:u w:val="single"/>
        </w:rPr>
      </w:pPr>
    </w:p>
    <w:p w14:paraId="3F750B41" w14:textId="3D461760" w:rsidR="005E2E68" w:rsidRDefault="005E2E68" w:rsidP="005E2E68">
      <w:pPr>
        <w:pStyle w:val="Header"/>
        <w:rPr>
          <w:b/>
          <w:bCs/>
          <w:sz w:val="24"/>
          <w:szCs w:val="24"/>
          <w:u w:val="single"/>
        </w:rPr>
      </w:pPr>
      <w:r w:rsidRPr="005E2E68">
        <w:rPr>
          <w:b/>
          <w:bCs/>
          <w:sz w:val="24"/>
          <w:szCs w:val="24"/>
          <w:u w:val="single"/>
        </w:rPr>
        <w:t xml:space="preserve">TASK </w:t>
      </w:r>
      <w:r>
        <w:rPr>
          <w:b/>
          <w:bCs/>
          <w:sz w:val="24"/>
          <w:szCs w:val="24"/>
          <w:u w:val="single"/>
        </w:rPr>
        <w:t>3</w:t>
      </w:r>
    </w:p>
    <w:p w14:paraId="49C50B93" w14:textId="77777777" w:rsidR="005E2E68" w:rsidRDefault="005E2E68" w:rsidP="005E2E68">
      <w:pPr>
        <w:pStyle w:val="Header"/>
        <w:rPr>
          <w:b/>
          <w:bCs/>
          <w:sz w:val="24"/>
          <w:szCs w:val="24"/>
          <w:u w:val="single"/>
        </w:rPr>
      </w:pPr>
    </w:p>
    <w:p w14:paraId="1E5140CF" w14:textId="6DBF14A3" w:rsidR="005E2E68" w:rsidRPr="005E2E68" w:rsidRDefault="005E2E68" w:rsidP="005E2E68">
      <w:pPr>
        <w:pStyle w:val="Header"/>
        <w:rPr>
          <w:b/>
          <w:bCs/>
          <w:sz w:val="24"/>
          <w:szCs w:val="24"/>
          <w:u w:val="single"/>
        </w:rPr>
      </w:pPr>
      <w:r w:rsidRPr="005E2E68">
        <w:rPr>
          <w:b/>
          <w:bCs/>
          <w:sz w:val="24"/>
          <w:szCs w:val="24"/>
          <w:u w:val="single"/>
        </w:rPr>
        <w:t xml:space="preserve">TWO COLUMN METHODOLOGY FOR CASE STUDY I </w:t>
      </w:r>
    </w:p>
    <w:p w14:paraId="4A7E13BC" w14:textId="77777777" w:rsidR="005E2E68" w:rsidRDefault="005E2E68" w:rsidP="005E2E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95"/>
        <w:gridCol w:w="1195"/>
      </w:tblGrid>
      <w:tr w:rsidR="005E2E68" w14:paraId="08D16D32" w14:textId="77777777" w:rsidTr="003253A2">
        <w:trPr>
          <w:trHeight w:val="261"/>
        </w:trPr>
        <w:tc>
          <w:tcPr>
            <w:tcW w:w="1260" w:type="dxa"/>
          </w:tcPr>
          <w:p w14:paraId="61C7F00E" w14:textId="77777777" w:rsidR="005E2E68" w:rsidRPr="008F5CA3" w:rsidRDefault="005E2E68" w:rsidP="003253A2">
            <w:pPr>
              <w:rPr>
                <w:b/>
                <w:bCs/>
              </w:rPr>
            </w:pPr>
            <w:proofErr w:type="spellStart"/>
            <w:r w:rsidRPr="008F5CA3">
              <w:rPr>
                <w:b/>
                <w:bCs/>
              </w:rPr>
              <w:t>ServiceDIM</w:t>
            </w:r>
            <w:proofErr w:type="spellEnd"/>
          </w:p>
        </w:tc>
        <w:tc>
          <w:tcPr>
            <w:tcW w:w="1195" w:type="dxa"/>
          </w:tcPr>
          <w:p w14:paraId="4E514458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No of Patients</w:t>
            </w:r>
          </w:p>
        </w:tc>
        <w:tc>
          <w:tcPr>
            <w:tcW w:w="1195" w:type="dxa"/>
          </w:tcPr>
          <w:p w14:paraId="1EB7B618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Service Charged</w:t>
            </w:r>
          </w:p>
        </w:tc>
      </w:tr>
      <w:tr w:rsidR="005E2E68" w14:paraId="2D67C648" w14:textId="77777777" w:rsidTr="003253A2">
        <w:trPr>
          <w:trHeight w:val="246"/>
        </w:trPr>
        <w:tc>
          <w:tcPr>
            <w:tcW w:w="1260" w:type="dxa"/>
          </w:tcPr>
          <w:p w14:paraId="6556CCA9" w14:textId="77777777" w:rsidR="005E2E68" w:rsidRDefault="005E2E68" w:rsidP="003253A2">
            <w:r>
              <w:t>1001</w:t>
            </w:r>
          </w:p>
        </w:tc>
        <w:tc>
          <w:tcPr>
            <w:tcW w:w="1195" w:type="dxa"/>
          </w:tcPr>
          <w:p w14:paraId="4DF663C2" w14:textId="77777777" w:rsidR="005E2E68" w:rsidRDefault="005E2E68" w:rsidP="003253A2">
            <w:r>
              <w:t>250</w:t>
            </w:r>
          </w:p>
        </w:tc>
        <w:tc>
          <w:tcPr>
            <w:tcW w:w="1195" w:type="dxa"/>
          </w:tcPr>
          <w:p w14:paraId="005DE6B1" w14:textId="77777777" w:rsidR="005E2E68" w:rsidRDefault="005E2E68" w:rsidP="003253A2">
            <w:r>
              <w:t>$5800</w:t>
            </w:r>
          </w:p>
        </w:tc>
      </w:tr>
      <w:tr w:rsidR="005E2E68" w14:paraId="280E1C55" w14:textId="77777777" w:rsidTr="003253A2">
        <w:trPr>
          <w:trHeight w:val="261"/>
        </w:trPr>
        <w:tc>
          <w:tcPr>
            <w:tcW w:w="1260" w:type="dxa"/>
          </w:tcPr>
          <w:p w14:paraId="012E718F" w14:textId="77777777" w:rsidR="005E2E68" w:rsidRDefault="005E2E68" w:rsidP="003253A2">
            <w:r>
              <w:t>1002</w:t>
            </w:r>
          </w:p>
        </w:tc>
        <w:tc>
          <w:tcPr>
            <w:tcW w:w="1195" w:type="dxa"/>
          </w:tcPr>
          <w:p w14:paraId="6DC71BB1" w14:textId="77777777" w:rsidR="005E2E68" w:rsidRDefault="005E2E68" w:rsidP="003253A2">
            <w:r>
              <w:t>110</w:t>
            </w:r>
          </w:p>
        </w:tc>
        <w:tc>
          <w:tcPr>
            <w:tcW w:w="1195" w:type="dxa"/>
          </w:tcPr>
          <w:p w14:paraId="0A7E3D9B" w14:textId="77777777" w:rsidR="005E2E68" w:rsidRDefault="005E2E68" w:rsidP="003253A2">
            <w:r>
              <w:t>$3200</w:t>
            </w:r>
          </w:p>
        </w:tc>
      </w:tr>
      <w:tr w:rsidR="005E2E68" w14:paraId="7F1E093F" w14:textId="77777777" w:rsidTr="003253A2">
        <w:trPr>
          <w:trHeight w:val="246"/>
        </w:trPr>
        <w:tc>
          <w:tcPr>
            <w:tcW w:w="1260" w:type="dxa"/>
          </w:tcPr>
          <w:p w14:paraId="4061A51F" w14:textId="77777777" w:rsidR="005E2E68" w:rsidRDefault="005E2E68" w:rsidP="003253A2">
            <w:r>
              <w:t>1003</w:t>
            </w:r>
          </w:p>
        </w:tc>
        <w:tc>
          <w:tcPr>
            <w:tcW w:w="1195" w:type="dxa"/>
          </w:tcPr>
          <w:p w14:paraId="7D087199" w14:textId="77777777" w:rsidR="005E2E68" w:rsidRDefault="005E2E68" w:rsidP="003253A2">
            <w:r>
              <w:t>750</w:t>
            </w:r>
          </w:p>
        </w:tc>
        <w:tc>
          <w:tcPr>
            <w:tcW w:w="1195" w:type="dxa"/>
          </w:tcPr>
          <w:p w14:paraId="47FAE488" w14:textId="77777777" w:rsidR="005E2E68" w:rsidRDefault="005E2E68" w:rsidP="003253A2">
            <w:r>
              <w:t>$9700</w:t>
            </w:r>
          </w:p>
        </w:tc>
      </w:tr>
      <w:tr w:rsidR="005E2E68" w14:paraId="39AAA08B" w14:textId="77777777" w:rsidTr="003253A2">
        <w:trPr>
          <w:trHeight w:val="261"/>
        </w:trPr>
        <w:tc>
          <w:tcPr>
            <w:tcW w:w="1260" w:type="dxa"/>
          </w:tcPr>
          <w:p w14:paraId="3E55BFE8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…</w:t>
            </w:r>
          </w:p>
        </w:tc>
        <w:tc>
          <w:tcPr>
            <w:tcW w:w="1195" w:type="dxa"/>
          </w:tcPr>
          <w:p w14:paraId="7AAFF13B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…</w:t>
            </w:r>
          </w:p>
        </w:tc>
        <w:tc>
          <w:tcPr>
            <w:tcW w:w="1195" w:type="dxa"/>
          </w:tcPr>
          <w:p w14:paraId="4AC66F5A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…</w:t>
            </w:r>
          </w:p>
        </w:tc>
      </w:tr>
    </w:tbl>
    <w:p w14:paraId="61DDCDF5" w14:textId="77777777" w:rsidR="005E2E68" w:rsidRDefault="005E2E68" w:rsidP="005E2E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1195"/>
        <w:gridCol w:w="1195"/>
      </w:tblGrid>
      <w:tr w:rsidR="005E2E68" w14:paraId="290A2811" w14:textId="77777777" w:rsidTr="003253A2">
        <w:trPr>
          <w:trHeight w:val="261"/>
        </w:trPr>
        <w:tc>
          <w:tcPr>
            <w:tcW w:w="2101" w:type="dxa"/>
          </w:tcPr>
          <w:p w14:paraId="15332B90" w14:textId="77777777" w:rsidR="005E2E68" w:rsidRPr="008F5CA3" w:rsidRDefault="005E2E68" w:rsidP="003253A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erviceCostTypeDIM</w:t>
            </w:r>
            <w:proofErr w:type="spellEnd"/>
          </w:p>
        </w:tc>
        <w:tc>
          <w:tcPr>
            <w:tcW w:w="1195" w:type="dxa"/>
          </w:tcPr>
          <w:p w14:paraId="671AFAF1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No of Patients</w:t>
            </w:r>
          </w:p>
        </w:tc>
        <w:tc>
          <w:tcPr>
            <w:tcW w:w="1195" w:type="dxa"/>
          </w:tcPr>
          <w:p w14:paraId="1119E245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Service Charged</w:t>
            </w:r>
          </w:p>
        </w:tc>
      </w:tr>
      <w:tr w:rsidR="005E2E68" w14:paraId="4CB79B85" w14:textId="77777777" w:rsidTr="003253A2">
        <w:trPr>
          <w:trHeight w:val="246"/>
        </w:trPr>
        <w:tc>
          <w:tcPr>
            <w:tcW w:w="2101" w:type="dxa"/>
          </w:tcPr>
          <w:p w14:paraId="05AFD418" w14:textId="77777777" w:rsidR="005E2E68" w:rsidRDefault="005E2E68" w:rsidP="003253A2">
            <w:r>
              <w:t>Low Price</w:t>
            </w:r>
          </w:p>
        </w:tc>
        <w:tc>
          <w:tcPr>
            <w:tcW w:w="1195" w:type="dxa"/>
          </w:tcPr>
          <w:p w14:paraId="45684DDF" w14:textId="77777777" w:rsidR="005E2E68" w:rsidRDefault="005E2E68" w:rsidP="003253A2">
            <w:r>
              <w:t>890</w:t>
            </w:r>
          </w:p>
        </w:tc>
        <w:tc>
          <w:tcPr>
            <w:tcW w:w="1195" w:type="dxa"/>
          </w:tcPr>
          <w:p w14:paraId="4D8043D8" w14:textId="77777777" w:rsidR="005E2E68" w:rsidRDefault="005E2E68" w:rsidP="003253A2">
            <w:r>
              <w:t>$12680</w:t>
            </w:r>
          </w:p>
        </w:tc>
      </w:tr>
      <w:tr w:rsidR="005E2E68" w14:paraId="4EA23857" w14:textId="77777777" w:rsidTr="003253A2">
        <w:trPr>
          <w:trHeight w:val="261"/>
        </w:trPr>
        <w:tc>
          <w:tcPr>
            <w:tcW w:w="2101" w:type="dxa"/>
          </w:tcPr>
          <w:p w14:paraId="3AD6264B" w14:textId="77777777" w:rsidR="005E2E68" w:rsidRDefault="005E2E68" w:rsidP="003253A2">
            <w:r>
              <w:t>Medium Price</w:t>
            </w:r>
          </w:p>
        </w:tc>
        <w:tc>
          <w:tcPr>
            <w:tcW w:w="1195" w:type="dxa"/>
          </w:tcPr>
          <w:p w14:paraId="4487D114" w14:textId="77777777" w:rsidR="005E2E68" w:rsidRDefault="005E2E68" w:rsidP="003253A2">
            <w:r>
              <w:t>476</w:t>
            </w:r>
          </w:p>
        </w:tc>
        <w:tc>
          <w:tcPr>
            <w:tcW w:w="1195" w:type="dxa"/>
          </w:tcPr>
          <w:p w14:paraId="296CD132" w14:textId="77777777" w:rsidR="005E2E68" w:rsidRDefault="005E2E68" w:rsidP="003253A2">
            <w:r>
              <w:t>$17705</w:t>
            </w:r>
          </w:p>
        </w:tc>
      </w:tr>
      <w:tr w:rsidR="005E2E68" w14:paraId="7503DE27" w14:textId="77777777" w:rsidTr="003253A2">
        <w:trPr>
          <w:trHeight w:val="261"/>
        </w:trPr>
        <w:tc>
          <w:tcPr>
            <w:tcW w:w="2101" w:type="dxa"/>
          </w:tcPr>
          <w:p w14:paraId="40583EE4" w14:textId="77777777" w:rsidR="005E2E68" w:rsidRDefault="005E2E68" w:rsidP="003253A2">
            <w:r>
              <w:t>High Price</w:t>
            </w:r>
          </w:p>
        </w:tc>
        <w:tc>
          <w:tcPr>
            <w:tcW w:w="1195" w:type="dxa"/>
          </w:tcPr>
          <w:p w14:paraId="14719024" w14:textId="77777777" w:rsidR="005E2E68" w:rsidRDefault="005E2E68" w:rsidP="003253A2">
            <w:r>
              <w:t>96</w:t>
            </w:r>
          </w:p>
        </w:tc>
        <w:tc>
          <w:tcPr>
            <w:tcW w:w="1195" w:type="dxa"/>
          </w:tcPr>
          <w:p w14:paraId="63B36A5A" w14:textId="77777777" w:rsidR="005E2E68" w:rsidRDefault="005E2E68" w:rsidP="003253A2">
            <w:r>
              <w:t>$9876</w:t>
            </w:r>
          </w:p>
        </w:tc>
      </w:tr>
    </w:tbl>
    <w:p w14:paraId="306E67BE" w14:textId="77777777" w:rsidR="005E2E68" w:rsidRDefault="005E2E68" w:rsidP="005E2E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5"/>
        <w:gridCol w:w="1195"/>
        <w:gridCol w:w="1195"/>
      </w:tblGrid>
      <w:tr w:rsidR="005E2E68" w14:paraId="344FF219" w14:textId="77777777" w:rsidTr="003253A2">
        <w:trPr>
          <w:trHeight w:val="261"/>
        </w:trPr>
        <w:tc>
          <w:tcPr>
            <w:tcW w:w="1195" w:type="dxa"/>
          </w:tcPr>
          <w:p w14:paraId="168EBB51" w14:textId="77777777" w:rsidR="005E2E68" w:rsidRPr="008F5CA3" w:rsidRDefault="005E2E68" w:rsidP="003253A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HospitalLocDIM</w:t>
            </w:r>
            <w:proofErr w:type="spellEnd"/>
          </w:p>
        </w:tc>
        <w:tc>
          <w:tcPr>
            <w:tcW w:w="1195" w:type="dxa"/>
          </w:tcPr>
          <w:p w14:paraId="7CB4DD5A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No of Patients</w:t>
            </w:r>
          </w:p>
        </w:tc>
        <w:tc>
          <w:tcPr>
            <w:tcW w:w="1195" w:type="dxa"/>
          </w:tcPr>
          <w:p w14:paraId="419CB81C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Service Charged</w:t>
            </w:r>
          </w:p>
        </w:tc>
      </w:tr>
      <w:tr w:rsidR="005E2E68" w14:paraId="224BB364" w14:textId="77777777" w:rsidTr="003253A2">
        <w:trPr>
          <w:trHeight w:val="246"/>
        </w:trPr>
        <w:tc>
          <w:tcPr>
            <w:tcW w:w="1195" w:type="dxa"/>
          </w:tcPr>
          <w:p w14:paraId="7A078072" w14:textId="77777777" w:rsidR="005E2E68" w:rsidRDefault="005E2E68" w:rsidP="003253A2">
            <w:r>
              <w:t>Malvern East</w:t>
            </w:r>
          </w:p>
        </w:tc>
        <w:tc>
          <w:tcPr>
            <w:tcW w:w="1195" w:type="dxa"/>
          </w:tcPr>
          <w:p w14:paraId="0CD78DAD" w14:textId="77777777" w:rsidR="005E2E68" w:rsidRDefault="005E2E68" w:rsidP="003253A2">
            <w:r>
              <w:t>251</w:t>
            </w:r>
          </w:p>
        </w:tc>
        <w:tc>
          <w:tcPr>
            <w:tcW w:w="1195" w:type="dxa"/>
          </w:tcPr>
          <w:p w14:paraId="4462EDDB" w14:textId="77777777" w:rsidR="005E2E68" w:rsidRDefault="005E2E68" w:rsidP="003253A2">
            <w:r>
              <w:t>$5909</w:t>
            </w:r>
          </w:p>
        </w:tc>
      </w:tr>
      <w:tr w:rsidR="005E2E68" w14:paraId="0B55B74A" w14:textId="77777777" w:rsidTr="003253A2">
        <w:trPr>
          <w:trHeight w:val="261"/>
        </w:trPr>
        <w:tc>
          <w:tcPr>
            <w:tcW w:w="1195" w:type="dxa"/>
          </w:tcPr>
          <w:p w14:paraId="4D2DCC15" w14:textId="77777777" w:rsidR="005E2E68" w:rsidRDefault="005E2E68" w:rsidP="003253A2">
            <w:r>
              <w:t>Clayton</w:t>
            </w:r>
          </w:p>
        </w:tc>
        <w:tc>
          <w:tcPr>
            <w:tcW w:w="1195" w:type="dxa"/>
          </w:tcPr>
          <w:p w14:paraId="70FB29C7" w14:textId="77777777" w:rsidR="005E2E68" w:rsidRDefault="005E2E68" w:rsidP="003253A2">
            <w:r>
              <w:t>114</w:t>
            </w:r>
          </w:p>
        </w:tc>
        <w:tc>
          <w:tcPr>
            <w:tcW w:w="1195" w:type="dxa"/>
          </w:tcPr>
          <w:p w14:paraId="6E7EA390" w14:textId="77777777" w:rsidR="005E2E68" w:rsidRDefault="005E2E68" w:rsidP="003253A2">
            <w:r>
              <w:t>$2997</w:t>
            </w:r>
          </w:p>
        </w:tc>
      </w:tr>
      <w:tr w:rsidR="005E2E68" w14:paraId="7E6ABC09" w14:textId="77777777" w:rsidTr="003253A2">
        <w:trPr>
          <w:trHeight w:val="246"/>
        </w:trPr>
        <w:tc>
          <w:tcPr>
            <w:tcW w:w="1195" w:type="dxa"/>
          </w:tcPr>
          <w:p w14:paraId="72653B9D" w14:textId="77777777" w:rsidR="005E2E68" w:rsidRDefault="005E2E68" w:rsidP="003253A2">
            <w:r>
              <w:t>Armadale</w:t>
            </w:r>
          </w:p>
        </w:tc>
        <w:tc>
          <w:tcPr>
            <w:tcW w:w="1195" w:type="dxa"/>
          </w:tcPr>
          <w:p w14:paraId="30ACFCE8" w14:textId="77777777" w:rsidR="005E2E68" w:rsidRDefault="005E2E68" w:rsidP="003253A2">
            <w:r>
              <w:t>750</w:t>
            </w:r>
          </w:p>
        </w:tc>
        <w:tc>
          <w:tcPr>
            <w:tcW w:w="1195" w:type="dxa"/>
          </w:tcPr>
          <w:p w14:paraId="776F2852" w14:textId="77777777" w:rsidR="005E2E68" w:rsidRDefault="005E2E68" w:rsidP="003253A2">
            <w:r>
              <w:t>$12400</w:t>
            </w:r>
          </w:p>
        </w:tc>
      </w:tr>
      <w:tr w:rsidR="005E2E68" w14:paraId="3D8F7C3F" w14:textId="77777777" w:rsidTr="003253A2">
        <w:trPr>
          <w:trHeight w:val="261"/>
        </w:trPr>
        <w:tc>
          <w:tcPr>
            <w:tcW w:w="1195" w:type="dxa"/>
          </w:tcPr>
          <w:p w14:paraId="5FBC94FC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…</w:t>
            </w:r>
          </w:p>
        </w:tc>
        <w:tc>
          <w:tcPr>
            <w:tcW w:w="1195" w:type="dxa"/>
          </w:tcPr>
          <w:p w14:paraId="60AC8127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…</w:t>
            </w:r>
          </w:p>
        </w:tc>
        <w:tc>
          <w:tcPr>
            <w:tcW w:w="1195" w:type="dxa"/>
          </w:tcPr>
          <w:p w14:paraId="54E3ADCD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…</w:t>
            </w:r>
          </w:p>
        </w:tc>
      </w:tr>
    </w:tbl>
    <w:p w14:paraId="449E5082" w14:textId="77777777" w:rsidR="005E2E68" w:rsidRDefault="005E2E68" w:rsidP="005E2E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7"/>
        <w:gridCol w:w="1195"/>
        <w:gridCol w:w="1195"/>
      </w:tblGrid>
      <w:tr w:rsidR="005E2E68" w14:paraId="58981EEC" w14:textId="77777777" w:rsidTr="003253A2">
        <w:trPr>
          <w:trHeight w:val="261"/>
        </w:trPr>
        <w:tc>
          <w:tcPr>
            <w:tcW w:w="1195" w:type="dxa"/>
          </w:tcPr>
          <w:p w14:paraId="088359FB" w14:textId="77777777" w:rsidR="005E2E68" w:rsidRPr="008F5CA3" w:rsidRDefault="005E2E68" w:rsidP="003253A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geGroup</w:t>
            </w:r>
            <w:r w:rsidRPr="008F5CA3">
              <w:rPr>
                <w:b/>
                <w:bCs/>
              </w:rPr>
              <w:t>DIM</w:t>
            </w:r>
            <w:proofErr w:type="spellEnd"/>
          </w:p>
        </w:tc>
        <w:tc>
          <w:tcPr>
            <w:tcW w:w="1195" w:type="dxa"/>
          </w:tcPr>
          <w:p w14:paraId="321FA1FD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No of Patients</w:t>
            </w:r>
          </w:p>
        </w:tc>
        <w:tc>
          <w:tcPr>
            <w:tcW w:w="1195" w:type="dxa"/>
          </w:tcPr>
          <w:p w14:paraId="02963C68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Service Charged</w:t>
            </w:r>
          </w:p>
        </w:tc>
      </w:tr>
      <w:tr w:rsidR="005E2E68" w14:paraId="33C8BA9E" w14:textId="77777777" w:rsidTr="003253A2">
        <w:trPr>
          <w:trHeight w:val="246"/>
        </w:trPr>
        <w:tc>
          <w:tcPr>
            <w:tcW w:w="1195" w:type="dxa"/>
          </w:tcPr>
          <w:p w14:paraId="5EE725F7" w14:textId="77777777" w:rsidR="005E2E68" w:rsidRDefault="005E2E68" w:rsidP="003253A2">
            <w:r>
              <w:t>Infant</w:t>
            </w:r>
          </w:p>
        </w:tc>
        <w:tc>
          <w:tcPr>
            <w:tcW w:w="1195" w:type="dxa"/>
          </w:tcPr>
          <w:p w14:paraId="64A86A97" w14:textId="77777777" w:rsidR="005E2E68" w:rsidRDefault="005E2E68" w:rsidP="003253A2">
            <w:r>
              <w:t>110</w:t>
            </w:r>
          </w:p>
        </w:tc>
        <w:tc>
          <w:tcPr>
            <w:tcW w:w="1195" w:type="dxa"/>
          </w:tcPr>
          <w:p w14:paraId="2C0E1858" w14:textId="77777777" w:rsidR="005E2E68" w:rsidRDefault="005E2E68" w:rsidP="003253A2">
            <w:r>
              <w:t>$3800</w:t>
            </w:r>
          </w:p>
        </w:tc>
      </w:tr>
      <w:tr w:rsidR="005E2E68" w14:paraId="3A440E45" w14:textId="77777777" w:rsidTr="003253A2">
        <w:trPr>
          <w:trHeight w:val="261"/>
        </w:trPr>
        <w:tc>
          <w:tcPr>
            <w:tcW w:w="1195" w:type="dxa"/>
          </w:tcPr>
          <w:p w14:paraId="36AC004A" w14:textId="77777777" w:rsidR="005E2E68" w:rsidRDefault="005E2E68" w:rsidP="003253A2">
            <w:r>
              <w:t>Children</w:t>
            </w:r>
          </w:p>
        </w:tc>
        <w:tc>
          <w:tcPr>
            <w:tcW w:w="1195" w:type="dxa"/>
          </w:tcPr>
          <w:p w14:paraId="7F93D5E5" w14:textId="77777777" w:rsidR="005E2E68" w:rsidRDefault="005E2E68" w:rsidP="003253A2">
            <w:r>
              <w:t>256</w:t>
            </w:r>
          </w:p>
        </w:tc>
        <w:tc>
          <w:tcPr>
            <w:tcW w:w="1195" w:type="dxa"/>
          </w:tcPr>
          <w:p w14:paraId="6581A92D" w14:textId="77777777" w:rsidR="005E2E68" w:rsidRDefault="005E2E68" w:rsidP="003253A2">
            <w:r>
              <w:t>$5200</w:t>
            </w:r>
          </w:p>
        </w:tc>
      </w:tr>
      <w:tr w:rsidR="005E2E68" w14:paraId="31F42304" w14:textId="77777777" w:rsidTr="003253A2">
        <w:trPr>
          <w:trHeight w:val="246"/>
        </w:trPr>
        <w:tc>
          <w:tcPr>
            <w:tcW w:w="1195" w:type="dxa"/>
          </w:tcPr>
          <w:p w14:paraId="5FE44E9F" w14:textId="77777777" w:rsidR="005E2E68" w:rsidRDefault="005E2E68" w:rsidP="003253A2">
            <w:r>
              <w:t>Adult</w:t>
            </w:r>
          </w:p>
        </w:tc>
        <w:tc>
          <w:tcPr>
            <w:tcW w:w="1195" w:type="dxa"/>
          </w:tcPr>
          <w:p w14:paraId="54A916A2" w14:textId="77777777" w:rsidR="005E2E68" w:rsidRDefault="005E2E68" w:rsidP="003253A2">
            <w:r>
              <w:t>950</w:t>
            </w:r>
          </w:p>
        </w:tc>
        <w:tc>
          <w:tcPr>
            <w:tcW w:w="1195" w:type="dxa"/>
          </w:tcPr>
          <w:p w14:paraId="75D61BC4" w14:textId="77777777" w:rsidR="005E2E68" w:rsidRDefault="005E2E68" w:rsidP="003253A2">
            <w:r>
              <w:t>$24700</w:t>
            </w:r>
          </w:p>
        </w:tc>
      </w:tr>
      <w:tr w:rsidR="005E2E68" w14:paraId="7C2C3976" w14:textId="77777777" w:rsidTr="003253A2">
        <w:trPr>
          <w:trHeight w:val="261"/>
        </w:trPr>
        <w:tc>
          <w:tcPr>
            <w:tcW w:w="1195" w:type="dxa"/>
          </w:tcPr>
          <w:p w14:paraId="7DF0312F" w14:textId="77777777" w:rsidR="005E2E68" w:rsidRDefault="005E2E68" w:rsidP="003253A2">
            <w:r>
              <w:t>Senior</w:t>
            </w:r>
          </w:p>
        </w:tc>
        <w:tc>
          <w:tcPr>
            <w:tcW w:w="1195" w:type="dxa"/>
          </w:tcPr>
          <w:p w14:paraId="029BC506" w14:textId="77777777" w:rsidR="005E2E68" w:rsidRDefault="005E2E68" w:rsidP="003253A2">
            <w:r>
              <w:t>396</w:t>
            </w:r>
          </w:p>
        </w:tc>
        <w:tc>
          <w:tcPr>
            <w:tcW w:w="1195" w:type="dxa"/>
          </w:tcPr>
          <w:p w14:paraId="2CE22EDA" w14:textId="77777777" w:rsidR="005E2E68" w:rsidRDefault="005E2E68" w:rsidP="003253A2">
            <w:r>
              <w:t>$9489</w:t>
            </w:r>
          </w:p>
        </w:tc>
      </w:tr>
    </w:tbl>
    <w:p w14:paraId="47A553A9" w14:textId="77777777" w:rsidR="005E2E68" w:rsidRDefault="005E2E68" w:rsidP="005E2E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5"/>
        <w:gridCol w:w="1195"/>
        <w:gridCol w:w="1195"/>
      </w:tblGrid>
      <w:tr w:rsidR="005E2E68" w14:paraId="39460195" w14:textId="77777777" w:rsidTr="003253A2">
        <w:trPr>
          <w:trHeight w:val="261"/>
        </w:trPr>
        <w:tc>
          <w:tcPr>
            <w:tcW w:w="1655" w:type="dxa"/>
          </w:tcPr>
          <w:p w14:paraId="2C875489" w14:textId="77777777" w:rsidR="005E2E68" w:rsidRPr="008F5CA3" w:rsidRDefault="005E2E68" w:rsidP="003253A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mePeriod</w:t>
            </w:r>
            <w:r w:rsidRPr="008F5CA3">
              <w:rPr>
                <w:b/>
                <w:bCs/>
              </w:rPr>
              <w:t>DIM</w:t>
            </w:r>
            <w:proofErr w:type="spellEnd"/>
          </w:p>
        </w:tc>
        <w:tc>
          <w:tcPr>
            <w:tcW w:w="1195" w:type="dxa"/>
          </w:tcPr>
          <w:p w14:paraId="5EC2D2F3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No of Patients</w:t>
            </w:r>
          </w:p>
        </w:tc>
        <w:tc>
          <w:tcPr>
            <w:tcW w:w="1195" w:type="dxa"/>
          </w:tcPr>
          <w:p w14:paraId="7323A38B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Total Service Charged</w:t>
            </w:r>
          </w:p>
        </w:tc>
      </w:tr>
      <w:tr w:rsidR="005E2E68" w14:paraId="2A474E06" w14:textId="77777777" w:rsidTr="003253A2">
        <w:trPr>
          <w:trHeight w:val="246"/>
        </w:trPr>
        <w:tc>
          <w:tcPr>
            <w:tcW w:w="1655" w:type="dxa"/>
          </w:tcPr>
          <w:p w14:paraId="4DB79528" w14:textId="77777777" w:rsidR="005E2E68" w:rsidRDefault="005E2E68" w:rsidP="003253A2">
            <w:r>
              <w:t>Winter</w:t>
            </w:r>
          </w:p>
        </w:tc>
        <w:tc>
          <w:tcPr>
            <w:tcW w:w="1195" w:type="dxa"/>
          </w:tcPr>
          <w:p w14:paraId="16E20C2E" w14:textId="77777777" w:rsidR="005E2E68" w:rsidRDefault="005E2E68" w:rsidP="003253A2">
            <w:r>
              <w:t>450</w:t>
            </w:r>
          </w:p>
        </w:tc>
        <w:tc>
          <w:tcPr>
            <w:tcW w:w="1195" w:type="dxa"/>
          </w:tcPr>
          <w:p w14:paraId="78FA02B8" w14:textId="77777777" w:rsidR="005E2E68" w:rsidRDefault="005E2E68" w:rsidP="003253A2">
            <w:r>
              <w:t>$9800</w:t>
            </w:r>
          </w:p>
        </w:tc>
      </w:tr>
      <w:tr w:rsidR="005E2E68" w14:paraId="7234F95D" w14:textId="77777777" w:rsidTr="003253A2">
        <w:trPr>
          <w:trHeight w:val="261"/>
        </w:trPr>
        <w:tc>
          <w:tcPr>
            <w:tcW w:w="1655" w:type="dxa"/>
          </w:tcPr>
          <w:p w14:paraId="0C88F55A" w14:textId="77777777" w:rsidR="005E2E68" w:rsidRDefault="005E2E68" w:rsidP="003253A2">
            <w:r>
              <w:t>Summer</w:t>
            </w:r>
          </w:p>
        </w:tc>
        <w:tc>
          <w:tcPr>
            <w:tcW w:w="1195" w:type="dxa"/>
          </w:tcPr>
          <w:p w14:paraId="7D3947DF" w14:textId="77777777" w:rsidR="005E2E68" w:rsidRDefault="005E2E68" w:rsidP="003253A2">
            <w:r>
              <w:t>510</w:t>
            </w:r>
          </w:p>
        </w:tc>
        <w:tc>
          <w:tcPr>
            <w:tcW w:w="1195" w:type="dxa"/>
          </w:tcPr>
          <w:p w14:paraId="19872F79" w14:textId="77777777" w:rsidR="005E2E68" w:rsidRDefault="005E2E68" w:rsidP="003253A2">
            <w:r>
              <w:t>$10200</w:t>
            </w:r>
          </w:p>
        </w:tc>
      </w:tr>
      <w:tr w:rsidR="005E2E68" w14:paraId="2E6BBB96" w14:textId="77777777" w:rsidTr="003253A2">
        <w:trPr>
          <w:trHeight w:val="261"/>
        </w:trPr>
        <w:tc>
          <w:tcPr>
            <w:tcW w:w="1655" w:type="dxa"/>
          </w:tcPr>
          <w:p w14:paraId="754F5EC4" w14:textId="77777777" w:rsidR="005E2E68" w:rsidRPr="008F5CA3" w:rsidRDefault="005E2E68" w:rsidP="003253A2">
            <w:pPr>
              <w:rPr>
                <w:b/>
                <w:bCs/>
              </w:rPr>
            </w:pPr>
            <w:r>
              <w:t xml:space="preserve"> </w:t>
            </w:r>
            <w:r w:rsidRPr="008F5CA3">
              <w:rPr>
                <w:b/>
                <w:bCs/>
              </w:rPr>
              <w:t xml:space="preserve"> …</w:t>
            </w:r>
          </w:p>
        </w:tc>
        <w:tc>
          <w:tcPr>
            <w:tcW w:w="1195" w:type="dxa"/>
          </w:tcPr>
          <w:p w14:paraId="00F37A52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…</w:t>
            </w:r>
          </w:p>
        </w:tc>
        <w:tc>
          <w:tcPr>
            <w:tcW w:w="1195" w:type="dxa"/>
          </w:tcPr>
          <w:p w14:paraId="17A84BAC" w14:textId="77777777" w:rsidR="005E2E68" w:rsidRPr="008F5CA3" w:rsidRDefault="005E2E68" w:rsidP="003253A2">
            <w:pPr>
              <w:rPr>
                <w:b/>
                <w:bCs/>
              </w:rPr>
            </w:pPr>
            <w:r w:rsidRPr="008F5CA3">
              <w:rPr>
                <w:b/>
                <w:bCs/>
              </w:rPr>
              <w:t>…</w:t>
            </w:r>
          </w:p>
        </w:tc>
      </w:tr>
    </w:tbl>
    <w:p w14:paraId="76082E03" w14:textId="77777777" w:rsidR="005E2E68" w:rsidRPr="008F5CA3" w:rsidRDefault="005E2E68" w:rsidP="005E2E68"/>
    <w:p w14:paraId="32DA1A58" w14:textId="127ECA29" w:rsidR="005E2E68" w:rsidRDefault="005E2E68" w:rsidP="005E2E68">
      <w:pPr>
        <w:jc w:val="both"/>
      </w:pPr>
      <w:r>
        <w:t xml:space="preserve">From these tables above containing rough but acceptable data, we can conclude that all the dimensions and the ultimate fact table are acceptable. Hence, the </w:t>
      </w:r>
      <w:r w:rsidRPr="008F5CA3">
        <w:rPr>
          <w:i/>
          <w:iCs/>
        </w:rPr>
        <w:t>Government Hospital</w:t>
      </w:r>
      <w:r>
        <w:t xml:space="preserve"> Star Schema is </w:t>
      </w:r>
      <w:r w:rsidRPr="008F5CA3">
        <w:rPr>
          <w:b/>
          <w:bCs/>
        </w:rPr>
        <w:t>valid</w:t>
      </w:r>
      <w:r>
        <w:t xml:space="preserve"> as it has been </w:t>
      </w:r>
      <w:r w:rsidRPr="008F5CA3">
        <w:rPr>
          <w:b/>
          <w:bCs/>
        </w:rPr>
        <w:t>validated</w:t>
      </w:r>
      <w:r>
        <w:t xml:space="preserve"> by the </w:t>
      </w:r>
      <w:r w:rsidRPr="008F5CA3">
        <w:rPr>
          <w:i/>
          <w:iCs/>
        </w:rPr>
        <w:t xml:space="preserve">Two Column </w:t>
      </w:r>
      <w:proofErr w:type="gramStart"/>
      <w:r w:rsidRPr="008F5CA3">
        <w:rPr>
          <w:i/>
          <w:iCs/>
        </w:rPr>
        <w:t>Methodology</w:t>
      </w:r>
      <w:r>
        <w:t>(</w:t>
      </w:r>
      <w:proofErr w:type="gramEnd"/>
      <w:r>
        <w:t>The actual data may substantially differ).</w:t>
      </w:r>
    </w:p>
    <w:p w14:paraId="74317DC1" w14:textId="77777777" w:rsidR="005E2E68" w:rsidRDefault="005E2E68" w:rsidP="005E2E68"/>
    <w:p w14:paraId="4C408D35" w14:textId="7FD329A7" w:rsidR="005E2E68" w:rsidRPr="005E2E68" w:rsidRDefault="005E2E68" w:rsidP="005E2E68">
      <w:pPr>
        <w:rPr>
          <w:b/>
          <w:bCs/>
          <w:sz w:val="24"/>
          <w:szCs w:val="24"/>
          <w:u w:val="single"/>
        </w:rPr>
      </w:pPr>
      <w:r w:rsidRPr="005E2E68">
        <w:rPr>
          <w:b/>
          <w:bCs/>
          <w:sz w:val="24"/>
          <w:szCs w:val="24"/>
          <w:u w:val="single"/>
        </w:rPr>
        <w:t>TASK 4</w:t>
      </w:r>
    </w:p>
    <w:p w14:paraId="637607EA" w14:textId="77777777" w:rsidR="005E2E68" w:rsidRPr="005E2E68" w:rsidRDefault="005E2E68" w:rsidP="005E2E68">
      <w:pPr>
        <w:rPr>
          <w:sz w:val="24"/>
          <w:szCs w:val="24"/>
        </w:rPr>
      </w:pPr>
    </w:p>
    <w:p w14:paraId="421A77CC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CREATE TABLE SERVICEDIM AS SELECT SERVICE_ID, SERVICE_NAME FROM SERVICE;</w:t>
      </w:r>
    </w:p>
    <w:p w14:paraId="0C729425" w14:textId="77777777" w:rsidR="005E2E68" w:rsidRPr="005E2E68" w:rsidRDefault="005E2E68" w:rsidP="005E2E68">
      <w:pPr>
        <w:rPr>
          <w:sz w:val="24"/>
          <w:szCs w:val="24"/>
        </w:rPr>
      </w:pPr>
    </w:p>
    <w:p w14:paraId="22AA0A69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--SELECT * FROM SERVICEDIM;</w:t>
      </w:r>
    </w:p>
    <w:p w14:paraId="705E361C" w14:textId="77777777" w:rsidR="005E2E68" w:rsidRPr="005E2E68" w:rsidRDefault="005E2E68" w:rsidP="005E2E68">
      <w:pPr>
        <w:rPr>
          <w:sz w:val="24"/>
          <w:szCs w:val="24"/>
        </w:rPr>
      </w:pPr>
    </w:p>
    <w:p w14:paraId="694EB373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CREATE TABLE SERVICECOSTTYPEDIM AS SELECT DISTINCT SERVICE_COST FROM SERVICE;</w:t>
      </w:r>
    </w:p>
    <w:p w14:paraId="0B47368C" w14:textId="77777777" w:rsidR="005E2E68" w:rsidRPr="005E2E68" w:rsidRDefault="005E2E68" w:rsidP="005E2E68">
      <w:pPr>
        <w:rPr>
          <w:sz w:val="24"/>
          <w:szCs w:val="24"/>
        </w:rPr>
      </w:pPr>
    </w:p>
    <w:p w14:paraId="46043E53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ALTER TABLE SERVICECOSTTYPEDIM ADD</w:t>
      </w:r>
    </w:p>
    <w:p w14:paraId="2BD7C919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RVICE_COST_TYPE VARCHAR (20);</w:t>
      </w:r>
    </w:p>
    <w:p w14:paraId="104AA0D9" w14:textId="77777777" w:rsidR="005E2E68" w:rsidRPr="005E2E68" w:rsidRDefault="005E2E68" w:rsidP="005E2E68">
      <w:pPr>
        <w:rPr>
          <w:sz w:val="24"/>
          <w:szCs w:val="24"/>
        </w:rPr>
      </w:pPr>
    </w:p>
    <w:p w14:paraId="1A09535D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lastRenderedPageBreak/>
        <w:t>UPDATE SERVICECOSTTYPEDIM</w:t>
      </w:r>
    </w:p>
    <w:p w14:paraId="72CFE8E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SERVICE_COST_TYPE = 'Low Price'</w:t>
      </w:r>
    </w:p>
    <w:p w14:paraId="2D26E91E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SERVICE_COST &lt;= 20;</w:t>
      </w:r>
    </w:p>
    <w:p w14:paraId="48C9FFD6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SERVICECOSTTYPEDIM</w:t>
      </w:r>
    </w:p>
    <w:p w14:paraId="086889B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SERVICE_COST_TYPE = 'Medium Price'</w:t>
      </w:r>
    </w:p>
    <w:p w14:paraId="2D77E435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SERVICE_COST &gt; 20 AND SERVICE_COST &lt;= 50;</w:t>
      </w:r>
    </w:p>
    <w:p w14:paraId="6B7A9DF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SERVICECOSTTYPEDIM</w:t>
      </w:r>
    </w:p>
    <w:p w14:paraId="5A0B0F5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SERVICE_COST_TYPE = 'High Price'</w:t>
      </w:r>
    </w:p>
    <w:p w14:paraId="7557FA6E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SERVICE_COST &gt;= 50;</w:t>
      </w:r>
    </w:p>
    <w:p w14:paraId="4B2F43E6" w14:textId="77777777" w:rsidR="005E2E68" w:rsidRPr="005E2E68" w:rsidRDefault="005E2E68" w:rsidP="005E2E68">
      <w:pPr>
        <w:rPr>
          <w:sz w:val="24"/>
          <w:szCs w:val="24"/>
        </w:rPr>
      </w:pPr>
    </w:p>
    <w:p w14:paraId="6F4CA4CB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LECT * FROM SERVICECOSTTYPEDIM;</w:t>
      </w:r>
    </w:p>
    <w:p w14:paraId="6A5B0292" w14:textId="77777777" w:rsidR="005E2E68" w:rsidRPr="005E2E68" w:rsidRDefault="005E2E68" w:rsidP="005E2E68">
      <w:pPr>
        <w:rPr>
          <w:sz w:val="24"/>
          <w:szCs w:val="24"/>
        </w:rPr>
      </w:pPr>
    </w:p>
    <w:p w14:paraId="407E7A93" w14:textId="77777777" w:rsidR="005E2E68" w:rsidRPr="005E2E68" w:rsidRDefault="005E2E68" w:rsidP="005E2E68">
      <w:pPr>
        <w:rPr>
          <w:sz w:val="24"/>
          <w:szCs w:val="24"/>
        </w:rPr>
      </w:pPr>
    </w:p>
    <w:p w14:paraId="4F312395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CREATE TABLE HOSPLOCDIM AS SELECT DISTINCT SUBURB, POSTCODE FROM CLINIC;</w:t>
      </w:r>
    </w:p>
    <w:p w14:paraId="2B2EDE3A" w14:textId="77777777" w:rsidR="005E2E68" w:rsidRPr="005E2E68" w:rsidRDefault="005E2E68" w:rsidP="005E2E68">
      <w:pPr>
        <w:rPr>
          <w:sz w:val="24"/>
          <w:szCs w:val="24"/>
        </w:rPr>
      </w:pPr>
    </w:p>
    <w:p w14:paraId="40101B68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LECT * FROM HOSPLOCDIM;</w:t>
      </w:r>
    </w:p>
    <w:p w14:paraId="44F8316F" w14:textId="77777777" w:rsidR="005E2E68" w:rsidRPr="005E2E68" w:rsidRDefault="005E2E68" w:rsidP="005E2E68">
      <w:pPr>
        <w:rPr>
          <w:sz w:val="24"/>
          <w:szCs w:val="24"/>
        </w:rPr>
      </w:pPr>
    </w:p>
    <w:p w14:paraId="008D4233" w14:textId="77777777" w:rsidR="005E2E68" w:rsidRPr="005E2E68" w:rsidRDefault="005E2E68" w:rsidP="005E2E68">
      <w:pPr>
        <w:rPr>
          <w:sz w:val="24"/>
          <w:szCs w:val="24"/>
        </w:rPr>
      </w:pPr>
    </w:p>
    <w:p w14:paraId="46314DF5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CREATE TABLE AGEGROUPDIM AS SELECT DISTINCT PATIENT_AGE FROM PATIENT;</w:t>
      </w:r>
    </w:p>
    <w:p w14:paraId="6C888904" w14:textId="77777777" w:rsidR="005E2E68" w:rsidRPr="005E2E68" w:rsidRDefault="005E2E68" w:rsidP="005E2E68">
      <w:pPr>
        <w:rPr>
          <w:sz w:val="24"/>
          <w:szCs w:val="24"/>
        </w:rPr>
      </w:pPr>
    </w:p>
    <w:p w14:paraId="4CFD620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ALTER TABLE AGEGROUPDIM ADD</w:t>
      </w:r>
    </w:p>
    <w:p w14:paraId="2FA67EE2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AGE_GROUP_ID VARCHAR (20);</w:t>
      </w:r>
    </w:p>
    <w:p w14:paraId="215E83DD" w14:textId="77777777" w:rsidR="005E2E68" w:rsidRPr="005E2E68" w:rsidRDefault="005E2E68" w:rsidP="005E2E68">
      <w:pPr>
        <w:rPr>
          <w:sz w:val="24"/>
          <w:szCs w:val="24"/>
        </w:rPr>
      </w:pPr>
    </w:p>
    <w:p w14:paraId="41F56E02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AGEGROUPDIM</w:t>
      </w:r>
    </w:p>
    <w:p w14:paraId="7F8A0975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AGE_GROUP_ID = 'Infant'</w:t>
      </w:r>
    </w:p>
    <w:p w14:paraId="6D99B953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PATIENT_AGE &lt;= 1;</w:t>
      </w:r>
    </w:p>
    <w:p w14:paraId="3D678DAE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AGEGROUPDIM</w:t>
      </w:r>
    </w:p>
    <w:p w14:paraId="48B30EAC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AGE_GROUP_ID = 'Children'</w:t>
      </w:r>
    </w:p>
    <w:p w14:paraId="1846BABF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PATIENT_AGE &gt; 1 AND PATIENT_AGE &lt; 18;</w:t>
      </w:r>
    </w:p>
    <w:p w14:paraId="6C76F83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lastRenderedPageBreak/>
        <w:t>UPDATE AGEGROUPDIM</w:t>
      </w:r>
    </w:p>
    <w:p w14:paraId="2B1C6298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AGE_GROUP_ID = 'Adult'</w:t>
      </w:r>
    </w:p>
    <w:p w14:paraId="7AFF1F2E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PATIENT_AGE &gt;= 18 AND PATIENT_AGE &lt; 65;</w:t>
      </w:r>
    </w:p>
    <w:p w14:paraId="285C303B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AGEGROUPDIM</w:t>
      </w:r>
    </w:p>
    <w:p w14:paraId="73B31F79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AGE_GROUP_ID = 'Senior'</w:t>
      </w:r>
    </w:p>
    <w:p w14:paraId="39CB4F35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PATIENT_AGE &gt;= 65;</w:t>
      </w:r>
    </w:p>
    <w:p w14:paraId="47AA6D9C" w14:textId="77777777" w:rsidR="005E2E68" w:rsidRPr="005E2E68" w:rsidRDefault="005E2E68" w:rsidP="005E2E68">
      <w:pPr>
        <w:rPr>
          <w:sz w:val="24"/>
          <w:szCs w:val="24"/>
        </w:rPr>
      </w:pPr>
    </w:p>
    <w:p w14:paraId="703BCCD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LECT * FROM AGEGROUPDIM ORDER BY PATIENT_AGE;</w:t>
      </w:r>
    </w:p>
    <w:p w14:paraId="412E45C6" w14:textId="77777777" w:rsidR="005E2E68" w:rsidRPr="005E2E68" w:rsidRDefault="005E2E68" w:rsidP="005E2E68">
      <w:pPr>
        <w:rPr>
          <w:sz w:val="24"/>
          <w:szCs w:val="24"/>
        </w:rPr>
      </w:pPr>
    </w:p>
    <w:p w14:paraId="27378589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CREATE TABLE TIMEPERIODDIM AS SELECT DISTINCT </w:t>
      </w:r>
      <w:proofErr w:type="spellStart"/>
      <w:r w:rsidRPr="005E2E68">
        <w:rPr>
          <w:sz w:val="24"/>
          <w:szCs w:val="24"/>
        </w:rPr>
        <w:t>to_</w:t>
      </w:r>
      <w:proofErr w:type="gramStart"/>
      <w:r w:rsidRPr="005E2E68">
        <w:rPr>
          <w:sz w:val="24"/>
          <w:szCs w:val="24"/>
        </w:rPr>
        <w:t>char</w:t>
      </w:r>
      <w:proofErr w:type="spellEnd"/>
      <w:r w:rsidRPr="005E2E68">
        <w:rPr>
          <w:sz w:val="24"/>
          <w:szCs w:val="24"/>
        </w:rPr>
        <w:t>(</w:t>
      </w:r>
      <w:proofErr w:type="spellStart"/>
      <w:proofErr w:type="gramEnd"/>
      <w:r w:rsidRPr="005E2E68">
        <w:rPr>
          <w:sz w:val="24"/>
          <w:szCs w:val="24"/>
        </w:rPr>
        <w:t>patient_service_start_date</w:t>
      </w:r>
      <w:proofErr w:type="spellEnd"/>
      <w:r w:rsidRPr="005E2E68">
        <w:rPr>
          <w:sz w:val="24"/>
          <w:szCs w:val="24"/>
        </w:rPr>
        <w:t>, 'MM-YYYY') AS "APPOINTMENT PERIOD" from ASSIGNMENT;</w:t>
      </w:r>
    </w:p>
    <w:p w14:paraId="180AB2FC" w14:textId="77777777" w:rsidR="005E2E68" w:rsidRPr="005E2E68" w:rsidRDefault="005E2E68" w:rsidP="005E2E68">
      <w:pPr>
        <w:rPr>
          <w:sz w:val="24"/>
          <w:szCs w:val="24"/>
        </w:rPr>
      </w:pPr>
    </w:p>
    <w:p w14:paraId="6D813BB2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ALTER TABLE TIMEPERIODDIM ADD</w:t>
      </w:r>
    </w:p>
    <w:p w14:paraId="11DC06D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TIME_PERIOD_ID </w:t>
      </w:r>
      <w:proofErr w:type="gramStart"/>
      <w:r w:rsidRPr="005E2E68">
        <w:rPr>
          <w:sz w:val="24"/>
          <w:szCs w:val="24"/>
        </w:rPr>
        <w:t>VARCHAR(</w:t>
      </w:r>
      <w:proofErr w:type="gramEnd"/>
      <w:r w:rsidRPr="005E2E68">
        <w:rPr>
          <w:sz w:val="24"/>
          <w:szCs w:val="24"/>
        </w:rPr>
        <w:t>20);</w:t>
      </w:r>
    </w:p>
    <w:p w14:paraId="40FE29D0" w14:textId="77777777" w:rsidR="005E2E68" w:rsidRPr="005E2E68" w:rsidRDefault="005E2E68" w:rsidP="005E2E68">
      <w:pPr>
        <w:rPr>
          <w:sz w:val="24"/>
          <w:szCs w:val="24"/>
        </w:rPr>
      </w:pPr>
    </w:p>
    <w:p w14:paraId="7196D8A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IMEPERIODDIM</w:t>
      </w:r>
    </w:p>
    <w:p w14:paraId="430201BD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T TIME_PERIOD_ID = 'Summer' </w:t>
      </w:r>
    </w:p>
    <w:p w14:paraId="3F099ABC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"APPOINTMENT PERIOD" IN ('12-2020','01-2020', '02-2020');</w:t>
      </w:r>
    </w:p>
    <w:p w14:paraId="6E81E76D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IMEPERIODDIM</w:t>
      </w:r>
    </w:p>
    <w:p w14:paraId="0898253B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T TIME_PERIOD_ID = 'Autumn' </w:t>
      </w:r>
    </w:p>
    <w:p w14:paraId="4FD8F9D0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"APPOINTMENT PERIOD" IN ('03-2020','04-2020', '05-2020');</w:t>
      </w:r>
    </w:p>
    <w:p w14:paraId="51F46EF0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IMEPERIODDIM</w:t>
      </w:r>
    </w:p>
    <w:p w14:paraId="2950C6E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T TIME_PERIOD_ID = 'Winter' </w:t>
      </w:r>
    </w:p>
    <w:p w14:paraId="1AEA697A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"APPOINTMENT PERIOD" IN ('06-2020','07-2020', '08-2020');</w:t>
      </w:r>
    </w:p>
    <w:p w14:paraId="2DDD289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IMEPERIODDIM</w:t>
      </w:r>
    </w:p>
    <w:p w14:paraId="186AF656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T TIME_PERIOD_ID = 'Spring' </w:t>
      </w:r>
    </w:p>
    <w:p w14:paraId="5A78EDAC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"APPOINTMENT PERIOD" IN ('09-2020','10-2020', '11-2020');</w:t>
      </w:r>
    </w:p>
    <w:p w14:paraId="6C42D4AB" w14:textId="77777777" w:rsidR="005E2E68" w:rsidRPr="005E2E68" w:rsidRDefault="005E2E68" w:rsidP="005E2E68">
      <w:pPr>
        <w:rPr>
          <w:sz w:val="24"/>
          <w:szCs w:val="24"/>
        </w:rPr>
      </w:pPr>
    </w:p>
    <w:p w14:paraId="5AE5A79E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LECT * FROM TIMEPERIODDIM;</w:t>
      </w:r>
    </w:p>
    <w:p w14:paraId="375C5036" w14:textId="77777777" w:rsidR="005E2E68" w:rsidRPr="005E2E68" w:rsidRDefault="005E2E68" w:rsidP="005E2E68">
      <w:pPr>
        <w:rPr>
          <w:sz w:val="24"/>
          <w:szCs w:val="24"/>
        </w:rPr>
      </w:pPr>
    </w:p>
    <w:p w14:paraId="6B7DEC19" w14:textId="77777777" w:rsidR="005E2E68" w:rsidRPr="005E2E68" w:rsidRDefault="005E2E68" w:rsidP="005E2E68">
      <w:pPr>
        <w:rPr>
          <w:sz w:val="24"/>
          <w:szCs w:val="24"/>
        </w:rPr>
      </w:pPr>
    </w:p>
    <w:p w14:paraId="58D77C08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--- THE TEMPORARY FACT TABLE CREATION</w:t>
      </w:r>
    </w:p>
    <w:p w14:paraId="5DBE2FF9" w14:textId="77777777" w:rsidR="005E2E68" w:rsidRPr="005E2E68" w:rsidRDefault="005E2E68" w:rsidP="005E2E68">
      <w:pPr>
        <w:rPr>
          <w:sz w:val="24"/>
          <w:szCs w:val="24"/>
        </w:rPr>
      </w:pPr>
    </w:p>
    <w:p w14:paraId="644340F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CREATE TABLE TEMP_FACT_TF AS SELECT </w:t>
      </w:r>
      <w:proofErr w:type="gramStart"/>
      <w:r w:rsidRPr="005E2E68">
        <w:rPr>
          <w:sz w:val="24"/>
          <w:szCs w:val="24"/>
        </w:rPr>
        <w:t>S.SERVICE</w:t>
      </w:r>
      <w:proofErr w:type="gramEnd"/>
      <w:r w:rsidRPr="005E2E68">
        <w:rPr>
          <w:sz w:val="24"/>
          <w:szCs w:val="24"/>
        </w:rPr>
        <w:t>_ID, S.SERVICE_COST, A.PATIENT_SERVICE_START_DATE, P.PATIENT_AGE, C.SUBURB</w:t>
      </w:r>
    </w:p>
    <w:p w14:paraId="032037F3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FROM SERVICE S, ASSIGNMENT A, PATIENT P, CLINIC C</w:t>
      </w:r>
    </w:p>
    <w:p w14:paraId="060F0E3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WHERE </w:t>
      </w:r>
      <w:proofErr w:type="gramStart"/>
      <w:r w:rsidRPr="005E2E68">
        <w:rPr>
          <w:sz w:val="24"/>
          <w:szCs w:val="24"/>
        </w:rPr>
        <w:t>S.SERVICE</w:t>
      </w:r>
      <w:proofErr w:type="gramEnd"/>
      <w:r w:rsidRPr="005E2E68">
        <w:rPr>
          <w:sz w:val="24"/>
          <w:szCs w:val="24"/>
        </w:rPr>
        <w:t xml:space="preserve">_ID = A.SERVICE_ID AND A.PATIENT_ID = P.PATIENT_ID </w:t>
      </w:r>
    </w:p>
    <w:p w14:paraId="0AA0280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AND </w:t>
      </w:r>
      <w:proofErr w:type="gramStart"/>
      <w:r w:rsidRPr="005E2E68">
        <w:rPr>
          <w:sz w:val="24"/>
          <w:szCs w:val="24"/>
        </w:rPr>
        <w:t>S.HOSPITAL</w:t>
      </w:r>
      <w:proofErr w:type="gramEnd"/>
      <w:r w:rsidRPr="005E2E68">
        <w:rPr>
          <w:sz w:val="24"/>
          <w:szCs w:val="24"/>
        </w:rPr>
        <w:t>_ID = C.HOSPITAL_ID</w:t>
      </w:r>
    </w:p>
    <w:p w14:paraId="3D2C3DD2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GROUP BY </w:t>
      </w:r>
      <w:proofErr w:type="gramStart"/>
      <w:r w:rsidRPr="005E2E68">
        <w:rPr>
          <w:sz w:val="24"/>
          <w:szCs w:val="24"/>
        </w:rPr>
        <w:t>S.SERVICE</w:t>
      </w:r>
      <w:proofErr w:type="gramEnd"/>
      <w:r w:rsidRPr="005E2E68">
        <w:rPr>
          <w:sz w:val="24"/>
          <w:szCs w:val="24"/>
        </w:rPr>
        <w:t>_ID, S.SERVICE_COST, A.PATIENT_SERVICE_START_DATE, P.PATIENT_AGE, C.SUBURB;</w:t>
      </w:r>
    </w:p>
    <w:p w14:paraId="654C6F17" w14:textId="77777777" w:rsidR="005E2E68" w:rsidRPr="005E2E68" w:rsidRDefault="005E2E68" w:rsidP="005E2E68">
      <w:pPr>
        <w:rPr>
          <w:sz w:val="24"/>
          <w:szCs w:val="24"/>
        </w:rPr>
      </w:pPr>
    </w:p>
    <w:p w14:paraId="404EBB7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ALTER TABLE TEMP_FACT_TF ADD</w:t>
      </w:r>
    </w:p>
    <w:p w14:paraId="2779C215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TIME_PERIOD_ID </w:t>
      </w:r>
      <w:proofErr w:type="gramStart"/>
      <w:r w:rsidRPr="005E2E68">
        <w:rPr>
          <w:sz w:val="24"/>
          <w:szCs w:val="24"/>
        </w:rPr>
        <w:t>VARCHAR(</w:t>
      </w:r>
      <w:proofErr w:type="gramEnd"/>
      <w:r w:rsidRPr="005E2E68">
        <w:rPr>
          <w:sz w:val="24"/>
          <w:szCs w:val="24"/>
        </w:rPr>
        <w:t>20);</w:t>
      </w:r>
    </w:p>
    <w:p w14:paraId="051765EA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ALTER TABLE TEMP_FACT_TF ADD</w:t>
      </w:r>
    </w:p>
    <w:p w14:paraId="6DAD840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AGE_GROUP_ID </w:t>
      </w:r>
      <w:proofErr w:type="gramStart"/>
      <w:r w:rsidRPr="005E2E68">
        <w:rPr>
          <w:sz w:val="24"/>
          <w:szCs w:val="24"/>
        </w:rPr>
        <w:t>VARCHAR(</w:t>
      </w:r>
      <w:proofErr w:type="gramEnd"/>
      <w:r w:rsidRPr="005E2E68">
        <w:rPr>
          <w:sz w:val="24"/>
          <w:szCs w:val="24"/>
        </w:rPr>
        <w:t>20);</w:t>
      </w:r>
    </w:p>
    <w:p w14:paraId="34AE8EA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ALTER TABLE TEMP_FACT_TF ADD</w:t>
      </w:r>
    </w:p>
    <w:p w14:paraId="27A29606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RVICE_COST_TYPE </w:t>
      </w:r>
      <w:proofErr w:type="gramStart"/>
      <w:r w:rsidRPr="005E2E68">
        <w:rPr>
          <w:sz w:val="24"/>
          <w:szCs w:val="24"/>
        </w:rPr>
        <w:t>VARCHAR(</w:t>
      </w:r>
      <w:proofErr w:type="gramEnd"/>
      <w:r w:rsidRPr="005E2E68">
        <w:rPr>
          <w:sz w:val="24"/>
          <w:szCs w:val="24"/>
        </w:rPr>
        <w:t>20);</w:t>
      </w:r>
    </w:p>
    <w:p w14:paraId="23622E5C" w14:textId="77777777" w:rsidR="005E2E68" w:rsidRPr="005E2E68" w:rsidRDefault="005E2E68" w:rsidP="005E2E68">
      <w:pPr>
        <w:rPr>
          <w:sz w:val="24"/>
          <w:szCs w:val="24"/>
        </w:rPr>
      </w:pPr>
    </w:p>
    <w:p w14:paraId="08995285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DESC TEMP_FACT_TF;</w:t>
      </w:r>
    </w:p>
    <w:p w14:paraId="7CFF7CA6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LECT * FROM TEMP_FACT_TF;</w:t>
      </w:r>
    </w:p>
    <w:p w14:paraId="705DDF51" w14:textId="77777777" w:rsidR="005E2E68" w:rsidRPr="005E2E68" w:rsidRDefault="005E2E68" w:rsidP="005E2E68">
      <w:pPr>
        <w:rPr>
          <w:sz w:val="24"/>
          <w:szCs w:val="24"/>
        </w:rPr>
      </w:pPr>
    </w:p>
    <w:p w14:paraId="5C4D1FBC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15C74C23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SERVICE_COST_TYPE = 'Low Price'</w:t>
      </w:r>
    </w:p>
    <w:p w14:paraId="19C0903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SERVICE_COST &lt;= 20;</w:t>
      </w:r>
    </w:p>
    <w:p w14:paraId="0B695BFC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63FA896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SERVICE_COST_TYPE = 'Medium Price'</w:t>
      </w:r>
    </w:p>
    <w:p w14:paraId="1D75C009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SERVICE_COST &gt; 20 AND SERVICE_COST &lt;= 50;</w:t>
      </w:r>
    </w:p>
    <w:p w14:paraId="4954D2AA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5622A2D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SERVICE_COST_TYPE = 'High Price'</w:t>
      </w:r>
    </w:p>
    <w:p w14:paraId="09CDFF3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SERVICE_COST &gt;= 50;</w:t>
      </w:r>
    </w:p>
    <w:p w14:paraId="3EC43359" w14:textId="77777777" w:rsidR="005E2E68" w:rsidRPr="005E2E68" w:rsidRDefault="005E2E68" w:rsidP="005E2E68">
      <w:pPr>
        <w:rPr>
          <w:sz w:val="24"/>
          <w:szCs w:val="24"/>
        </w:rPr>
      </w:pPr>
    </w:p>
    <w:p w14:paraId="07F2C5C9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079A6B7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AGE_GROUP_ID = 'Infant'</w:t>
      </w:r>
    </w:p>
    <w:p w14:paraId="4A18831A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PATIENT_AGE &lt;= 1;</w:t>
      </w:r>
    </w:p>
    <w:p w14:paraId="296A4700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6D329A92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AGE_GROUP_ID = 'Children'</w:t>
      </w:r>
    </w:p>
    <w:p w14:paraId="4960CF7F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PATIENT_AGE &gt; 1 AND PATIENT_AGE &lt; 18;</w:t>
      </w:r>
    </w:p>
    <w:p w14:paraId="220509BD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36535FE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AGE_GROUP_ID = 'Adult'</w:t>
      </w:r>
    </w:p>
    <w:p w14:paraId="37928B90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PATIENT_AGE &gt;= 18 AND PATIENT_AGE &lt; 65;</w:t>
      </w:r>
    </w:p>
    <w:p w14:paraId="0C00F612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1BECD37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T AGE_GROUP_ID = 'Senior'</w:t>
      </w:r>
    </w:p>
    <w:p w14:paraId="6778C47B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PATIENT_AGE &gt;= 65;</w:t>
      </w:r>
    </w:p>
    <w:p w14:paraId="1F169D7E" w14:textId="77777777" w:rsidR="005E2E68" w:rsidRPr="005E2E68" w:rsidRDefault="005E2E68" w:rsidP="005E2E68">
      <w:pPr>
        <w:rPr>
          <w:sz w:val="24"/>
          <w:szCs w:val="24"/>
        </w:rPr>
      </w:pPr>
    </w:p>
    <w:p w14:paraId="41A4B973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LECT * FROM TEMP_FACT_TF;</w:t>
      </w:r>
    </w:p>
    <w:p w14:paraId="676B3FF9" w14:textId="77777777" w:rsidR="005E2E68" w:rsidRPr="005E2E68" w:rsidRDefault="005E2E68" w:rsidP="005E2E68">
      <w:pPr>
        <w:rPr>
          <w:sz w:val="24"/>
          <w:szCs w:val="24"/>
        </w:rPr>
      </w:pPr>
    </w:p>
    <w:p w14:paraId="18823370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55FC0C7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T TIME_PERIOD_ID = 'Summer' </w:t>
      </w:r>
    </w:p>
    <w:p w14:paraId="4176A3E5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TO_CHAR(PATIENT_SERVICE_START_DATE,'MM-YYYY') IN ('12-2020','01-2020', '02-2020');</w:t>
      </w:r>
    </w:p>
    <w:p w14:paraId="7F7A554A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1326F49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T TIME_PERIOD_ID = 'Autumn' </w:t>
      </w:r>
    </w:p>
    <w:p w14:paraId="58811BBE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TO_CHAR(PATIENT_SERVICE_START_DATE,'MM-YYYY') IN ('03-2020','04-2020', '05-2020');</w:t>
      </w:r>
    </w:p>
    <w:p w14:paraId="6C122349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0EE08A8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T TIME_PERIOD_ID = 'Winter' </w:t>
      </w:r>
    </w:p>
    <w:p w14:paraId="572E286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WHERE TO_CHAR(PATIENT_SERVICE_START_DATE,'MM-YYYY') IN ('06-2020','07-2020', '08-2020');</w:t>
      </w:r>
    </w:p>
    <w:p w14:paraId="20D060A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UPDATE TEMP_FACT_TF</w:t>
      </w:r>
    </w:p>
    <w:p w14:paraId="75184506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T TIME_PERIOD_ID = 'Spring' </w:t>
      </w:r>
    </w:p>
    <w:p w14:paraId="3F1CE20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lastRenderedPageBreak/>
        <w:t>WHERE TO_CHAR(PATIENT_SERVICE_START_DATE,'MM-YYYY') IN ('09-2020','10-2020', '11-2020');</w:t>
      </w:r>
    </w:p>
    <w:p w14:paraId="52180148" w14:textId="77777777" w:rsidR="005E2E68" w:rsidRPr="005E2E68" w:rsidRDefault="005E2E68" w:rsidP="005E2E68">
      <w:pPr>
        <w:rPr>
          <w:sz w:val="24"/>
          <w:szCs w:val="24"/>
        </w:rPr>
      </w:pPr>
    </w:p>
    <w:p w14:paraId="7DF5FFB8" w14:textId="77777777" w:rsidR="005E2E68" w:rsidRPr="005E2E68" w:rsidRDefault="005E2E68" w:rsidP="005E2E68">
      <w:pPr>
        <w:rPr>
          <w:sz w:val="24"/>
          <w:szCs w:val="24"/>
        </w:rPr>
      </w:pPr>
    </w:p>
    <w:p w14:paraId="61602A8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LECT * FROM TEMP_FACT_TF;</w:t>
      </w:r>
    </w:p>
    <w:p w14:paraId="414B9006" w14:textId="77777777" w:rsidR="005E2E68" w:rsidRPr="005E2E68" w:rsidRDefault="005E2E68" w:rsidP="005E2E68">
      <w:pPr>
        <w:rPr>
          <w:sz w:val="24"/>
          <w:szCs w:val="24"/>
        </w:rPr>
      </w:pPr>
    </w:p>
    <w:p w14:paraId="0AE10502" w14:textId="77777777" w:rsidR="005E2E68" w:rsidRPr="005E2E68" w:rsidRDefault="005E2E68" w:rsidP="005E2E68">
      <w:pPr>
        <w:rPr>
          <w:sz w:val="24"/>
          <w:szCs w:val="24"/>
        </w:rPr>
      </w:pPr>
    </w:p>
    <w:p w14:paraId="7589D47F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---THE FACT TABLE</w:t>
      </w:r>
    </w:p>
    <w:p w14:paraId="43AA03DF" w14:textId="77777777" w:rsidR="005E2E68" w:rsidRPr="005E2E68" w:rsidRDefault="005E2E68" w:rsidP="005E2E68">
      <w:pPr>
        <w:rPr>
          <w:sz w:val="24"/>
          <w:szCs w:val="24"/>
        </w:rPr>
      </w:pPr>
    </w:p>
    <w:p w14:paraId="6C63660A" w14:textId="77777777" w:rsidR="005E2E68" w:rsidRPr="005E2E68" w:rsidRDefault="005E2E68" w:rsidP="005E2E68">
      <w:pPr>
        <w:rPr>
          <w:sz w:val="24"/>
          <w:szCs w:val="24"/>
        </w:rPr>
      </w:pPr>
    </w:p>
    <w:p w14:paraId="3C4E7A48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CREATE TABLE GOVTHOSPFACT AS SELECT </w:t>
      </w:r>
      <w:proofErr w:type="gramStart"/>
      <w:r w:rsidRPr="005E2E68">
        <w:rPr>
          <w:sz w:val="24"/>
          <w:szCs w:val="24"/>
        </w:rPr>
        <w:t>S.SERVICE</w:t>
      </w:r>
      <w:proofErr w:type="gramEnd"/>
      <w:r w:rsidRPr="005E2E68">
        <w:rPr>
          <w:sz w:val="24"/>
          <w:szCs w:val="24"/>
        </w:rPr>
        <w:t>_ID AS "SERVICE ID", TF.SERVICE_COST_TYPE AS "SERVICE COST TYPE",</w:t>
      </w:r>
    </w:p>
    <w:p w14:paraId="29B5DE52" w14:textId="77777777" w:rsidR="005E2E68" w:rsidRPr="005E2E68" w:rsidRDefault="005E2E68" w:rsidP="005E2E68">
      <w:pPr>
        <w:rPr>
          <w:sz w:val="24"/>
          <w:szCs w:val="24"/>
        </w:rPr>
      </w:pPr>
      <w:proofErr w:type="gramStart"/>
      <w:r w:rsidRPr="005E2E68">
        <w:rPr>
          <w:sz w:val="24"/>
          <w:szCs w:val="24"/>
        </w:rPr>
        <w:t>TF.TIME</w:t>
      </w:r>
      <w:proofErr w:type="gramEnd"/>
      <w:r w:rsidRPr="005E2E68">
        <w:rPr>
          <w:sz w:val="24"/>
          <w:szCs w:val="24"/>
        </w:rPr>
        <w:t xml:space="preserve">_PERIOD_ID AS "SEASONAL TIME PERIOD", </w:t>
      </w:r>
    </w:p>
    <w:p w14:paraId="411EB22D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TF.AGE_GROUP_ID AS "AGE GROUP", </w:t>
      </w:r>
      <w:proofErr w:type="gramStart"/>
      <w:r w:rsidRPr="005E2E68">
        <w:rPr>
          <w:sz w:val="24"/>
          <w:szCs w:val="24"/>
        </w:rPr>
        <w:t>C.SUBURB</w:t>
      </w:r>
      <w:proofErr w:type="gramEnd"/>
      <w:r w:rsidRPr="005E2E68">
        <w:rPr>
          <w:sz w:val="24"/>
          <w:szCs w:val="24"/>
        </w:rPr>
        <w:t xml:space="preserve"> AS "HOSPITAL LOCATION",</w:t>
      </w:r>
    </w:p>
    <w:p w14:paraId="51A63FA3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COUNT(</w:t>
      </w:r>
      <w:proofErr w:type="gramStart"/>
      <w:r w:rsidRPr="005E2E68">
        <w:rPr>
          <w:sz w:val="24"/>
          <w:szCs w:val="24"/>
        </w:rPr>
        <w:t>A.PATIENT</w:t>
      </w:r>
      <w:proofErr w:type="gramEnd"/>
      <w:r w:rsidRPr="005E2E68">
        <w:rPr>
          <w:sz w:val="24"/>
          <w:szCs w:val="24"/>
        </w:rPr>
        <w:t>_ID) AS "TOTAL PATIENTS",</w:t>
      </w:r>
    </w:p>
    <w:p w14:paraId="71E44181" w14:textId="77777777" w:rsidR="005E2E68" w:rsidRPr="005E2E68" w:rsidRDefault="005E2E68" w:rsidP="005E2E68">
      <w:pPr>
        <w:rPr>
          <w:sz w:val="24"/>
          <w:szCs w:val="24"/>
        </w:rPr>
      </w:pPr>
      <w:proofErr w:type="gramStart"/>
      <w:r w:rsidRPr="005E2E68">
        <w:rPr>
          <w:sz w:val="24"/>
          <w:szCs w:val="24"/>
        </w:rPr>
        <w:t>SUM(</w:t>
      </w:r>
      <w:proofErr w:type="gramEnd"/>
      <w:r w:rsidRPr="005E2E68">
        <w:rPr>
          <w:sz w:val="24"/>
          <w:szCs w:val="24"/>
        </w:rPr>
        <w:t xml:space="preserve">A.ASSIGNMENT_ID * S.SERVICE_COST) AS "TOTAL SERVICE CHARGED" </w:t>
      </w:r>
    </w:p>
    <w:p w14:paraId="5CB1E44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FROM SERVICE S, CLINIC C, TEMP_FACT_TF TF, ASSIGNMENT A</w:t>
      </w:r>
    </w:p>
    <w:p w14:paraId="2F8F5FB8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WHERE </w:t>
      </w:r>
      <w:proofErr w:type="gramStart"/>
      <w:r w:rsidRPr="005E2E68">
        <w:rPr>
          <w:sz w:val="24"/>
          <w:szCs w:val="24"/>
        </w:rPr>
        <w:t>S.HOSPITAL</w:t>
      </w:r>
      <w:proofErr w:type="gramEnd"/>
      <w:r w:rsidRPr="005E2E68">
        <w:rPr>
          <w:sz w:val="24"/>
          <w:szCs w:val="24"/>
        </w:rPr>
        <w:t>_ID = C.HOSPITAL_ID AND C.SUBURB = TF.SUBURB AND</w:t>
      </w:r>
    </w:p>
    <w:p w14:paraId="2A57ED36" w14:textId="77777777" w:rsidR="005E2E68" w:rsidRPr="005E2E68" w:rsidRDefault="005E2E68" w:rsidP="005E2E68">
      <w:pPr>
        <w:rPr>
          <w:sz w:val="24"/>
          <w:szCs w:val="24"/>
        </w:rPr>
      </w:pPr>
      <w:proofErr w:type="gramStart"/>
      <w:r w:rsidRPr="005E2E68">
        <w:rPr>
          <w:sz w:val="24"/>
          <w:szCs w:val="24"/>
        </w:rPr>
        <w:t>TF.SERVICE</w:t>
      </w:r>
      <w:proofErr w:type="gramEnd"/>
      <w:r w:rsidRPr="005E2E68">
        <w:rPr>
          <w:sz w:val="24"/>
          <w:szCs w:val="24"/>
        </w:rPr>
        <w:t xml:space="preserve">_ID = A.SERVICE_ID </w:t>
      </w:r>
    </w:p>
    <w:p w14:paraId="0A340284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GROUP BY </w:t>
      </w:r>
      <w:proofErr w:type="gramStart"/>
      <w:r w:rsidRPr="005E2E68">
        <w:rPr>
          <w:sz w:val="24"/>
          <w:szCs w:val="24"/>
        </w:rPr>
        <w:t>S.SERVICE</w:t>
      </w:r>
      <w:proofErr w:type="gramEnd"/>
      <w:r w:rsidRPr="005E2E68">
        <w:rPr>
          <w:sz w:val="24"/>
          <w:szCs w:val="24"/>
        </w:rPr>
        <w:t>_ID, TF.SERVICE_COST_TYPE, TF.TIME_PERIOD_ID, TF.AGE_GROUP_ID, C.SUBURB;</w:t>
      </w:r>
    </w:p>
    <w:p w14:paraId="085149E3" w14:textId="77777777" w:rsidR="005E2E68" w:rsidRPr="005E2E68" w:rsidRDefault="005E2E68" w:rsidP="005E2E68">
      <w:pPr>
        <w:rPr>
          <w:sz w:val="24"/>
          <w:szCs w:val="24"/>
        </w:rPr>
      </w:pPr>
    </w:p>
    <w:p w14:paraId="7A98EEC1" w14:textId="01C149D2" w:rsid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LECT * FROM GOVTHOSPFACT ORDER BY "SERVICE ID";</w:t>
      </w:r>
    </w:p>
    <w:p w14:paraId="6F39A107" w14:textId="77777777" w:rsidR="005E2E68" w:rsidRPr="005E2E68" w:rsidRDefault="005E2E68" w:rsidP="005E2E68">
      <w:pPr>
        <w:rPr>
          <w:sz w:val="24"/>
          <w:szCs w:val="24"/>
        </w:rPr>
      </w:pPr>
    </w:p>
    <w:p w14:paraId="70E50DD9" w14:textId="62F1E4AD" w:rsidR="005E2E68" w:rsidRDefault="005E2E68"/>
    <w:p w14:paraId="74DEA82C" w14:textId="53D5CB40" w:rsidR="005E2E68" w:rsidRDefault="005E2E68">
      <w:pPr>
        <w:rPr>
          <w:b/>
          <w:bCs/>
          <w:sz w:val="24"/>
          <w:szCs w:val="24"/>
          <w:u w:val="single"/>
        </w:rPr>
      </w:pPr>
      <w:r w:rsidRPr="005E2E68">
        <w:rPr>
          <w:b/>
          <w:bCs/>
          <w:sz w:val="24"/>
          <w:szCs w:val="24"/>
          <w:u w:val="single"/>
        </w:rPr>
        <w:t>TASK 5</w:t>
      </w:r>
    </w:p>
    <w:p w14:paraId="4BE32C0B" w14:textId="651D7B02" w:rsidR="005E2E68" w:rsidRDefault="005E2E68">
      <w:pPr>
        <w:rPr>
          <w:b/>
          <w:bCs/>
          <w:sz w:val="24"/>
          <w:szCs w:val="24"/>
          <w:u w:val="single"/>
        </w:rPr>
      </w:pPr>
    </w:p>
    <w:p w14:paraId="190A633C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--Q1)</w:t>
      </w:r>
    </w:p>
    <w:p w14:paraId="3E8DA593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LECT </w:t>
      </w:r>
      <w:proofErr w:type="gramStart"/>
      <w:r w:rsidRPr="005E2E68">
        <w:rPr>
          <w:sz w:val="24"/>
          <w:szCs w:val="24"/>
        </w:rPr>
        <w:t>SUM(</w:t>
      </w:r>
      <w:proofErr w:type="gramEnd"/>
      <w:r w:rsidRPr="005E2E68">
        <w:rPr>
          <w:sz w:val="24"/>
          <w:szCs w:val="24"/>
        </w:rPr>
        <w:t>"TOTAL PATIENTS") AS "TOTAL PATIENTS" FROM GOVTHOSPFACT WHERE "SEASONAL TIME PERIOD" = 'Winter';</w:t>
      </w:r>
    </w:p>
    <w:p w14:paraId="5B15DBC2" w14:textId="77777777" w:rsidR="005E2E68" w:rsidRPr="005E2E68" w:rsidRDefault="005E2E68" w:rsidP="005E2E68">
      <w:pPr>
        <w:rPr>
          <w:sz w:val="24"/>
          <w:szCs w:val="24"/>
        </w:rPr>
      </w:pPr>
    </w:p>
    <w:p w14:paraId="709C75C5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lastRenderedPageBreak/>
        <w:t>--Q2)</w:t>
      </w:r>
    </w:p>
    <w:p w14:paraId="3D5EEDAB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LECT </w:t>
      </w:r>
      <w:proofErr w:type="gramStart"/>
      <w:r w:rsidRPr="005E2E68">
        <w:rPr>
          <w:sz w:val="24"/>
          <w:szCs w:val="24"/>
        </w:rPr>
        <w:t>SUM(</w:t>
      </w:r>
      <w:proofErr w:type="gramEnd"/>
      <w:r w:rsidRPr="005E2E68">
        <w:rPr>
          <w:sz w:val="24"/>
          <w:szCs w:val="24"/>
        </w:rPr>
        <w:t>"TOTAL SERVICE CHARGED") AS "TOTAL SERVICE CHARGED", "SERVICE COST TYPE" FROM GOVTHOSPFACT GROUP BY "SERVICE COST TYPE";</w:t>
      </w:r>
    </w:p>
    <w:p w14:paraId="7DD0908F" w14:textId="77777777" w:rsidR="005E2E68" w:rsidRPr="005E2E68" w:rsidRDefault="005E2E68" w:rsidP="005E2E68">
      <w:pPr>
        <w:rPr>
          <w:sz w:val="24"/>
          <w:szCs w:val="24"/>
        </w:rPr>
      </w:pPr>
    </w:p>
    <w:p w14:paraId="4546BD2D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--Q3)</w:t>
      </w:r>
    </w:p>
    <w:p w14:paraId="45D451AC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LECT "AGE GROUP", </w:t>
      </w:r>
      <w:proofErr w:type="gramStart"/>
      <w:r w:rsidRPr="005E2E68">
        <w:rPr>
          <w:sz w:val="24"/>
          <w:szCs w:val="24"/>
        </w:rPr>
        <w:t>SUM(</w:t>
      </w:r>
      <w:proofErr w:type="gramEnd"/>
      <w:r w:rsidRPr="005E2E68">
        <w:rPr>
          <w:sz w:val="24"/>
          <w:szCs w:val="24"/>
        </w:rPr>
        <w:t>"TOTAL PATIENTS") AS "TOTAL PATIENTS"</w:t>
      </w:r>
    </w:p>
    <w:p w14:paraId="7D4E03A7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FROM GOVTHOSPFACT G, TIMEPERIODDIM T WHERE G."SEASONAL TIME PERIOD" = T. TIME_PERIOD_ID</w:t>
      </w:r>
    </w:p>
    <w:p w14:paraId="34EF2B82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AND "APPOINTMENT PERIOD" = '01-2020' GROUP BY "AGE GROUP";</w:t>
      </w:r>
    </w:p>
    <w:p w14:paraId="5664EE38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 </w:t>
      </w:r>
    </w:p>
    <w:p w14:paraId="7913CBEF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--Q4)</w:t>
      </w:r>
    </w:p>
    <w:p w14:paraId="078377C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SELECT "HOSPITAL LOCATION", </w:t>
      </w:r>
      <w:proofErr w:type="gramStart"/>
      <w:r w:rsidRPr="005E2E68">
        <w:rPr>
          <w:sz w:val="24"/>
          <w:szCs w:val="24"/>
        </w:rPr>
        <w:t>SUM(</w:t>
      </w:r>
      <w:proofErr w:type="gramEnd"/>
      <w:r w:rsidRPr="005E2E68">
        <w:rPr>
          <w:sz w:val="24"/>
          <w:szCs w:val="24"/>
        </w:rPr>
        <w:t xml:space="preserve">"TOTAL SERVICE CHARGED") AS "TOTAL SERVICE CHARGED" FROM GOVTHOSPFACT G, SERVICEDIM S </w:t>
      </w:r>
    </w:p>
    <w:p w14:paraId="5995D831" w14:textId="77777777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 xml:space="preserve">WHERE G."SERVICE ID" = </w:t>
      </w:r>
      <w:proofErr w:type="gramStart"/>
      <w:r w:rsidRPr="005E2E68">
        <w:rPr>
          <w:sz w:val="24"/>
          <w:szCs w:val="24"/>
        </w:rPr>
        <w:t>S.SERVICE</w:t>
      </w:r>
      <w:proofErr w:type="gramEnd"/>
      <w:r w:rsidRPr="005E2E68">
        <w:rPr>
          <w:sz w:val="24"/>
          <w:szCs w:val="24"/>
        </w:rPr>
        <w:t xml:space="preserve">_ID AND </w:t>
      </w:r>
    </w:p>
    <w:p w14:paraId="3704F3D6" w14:textId="6493A8AA" w:rsidR="005E2E68" w:rsidRPr="005E2E68" w:rsidRDefault="005E2E68" w:rsidP="005E2E68">
      <w:pPr>
        <w:rPr>
          <w:sz w:val="24"/>
          <w:szCs w:val="24"/>
        </w:rPr>
      </w:pPr>
      <w:r w:rsidRPr="005E2E68">
        <w:rPr>
          <w:sz w:val="24"/>
          <w:szCs w:val="24"/>
        </w:rPr>
        <w:t>SERVICE_NAME = 'GENERAL MEDICAL CONSULTATIONS' GROUP BY "HOSPITAL LOCATION";</w:t>
      </w:r>
    </w:p>
    <w:sectPr w:rsidR="005E2E68" w:rsidRPr="005E2E68" w:rsidSect="005E2E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C15DE" w14:textId="77777777" w:rsidR="006A23E1" w:rsidRDefault="006A23E1" w:rsidP="004419EF">
      <w:pPr>
        <w:spacing w:after="0" w:line="240" w:lineRule="auto"/>
      </w:pPr>
      <w:r>
        <w:separator/>
      </w:r>
    </w:p>
  </w:endnote>
  <w:endnote w:type="continuationSeparator" w:id="0">
    <w:p w14:paraId="728D2F3F" w14:textId="77777777" w:rsidR="006A23E1" w:rsidRDefault="006A23E1" w:rsidP="00441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7BC85" w14:textId="77777777" w:rsidR="004419EF" w:rsidRDefault="004419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393654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bookmarkStart w:id="0" w:name="_GoBack" w:displacedByCustomXml="prev"/>
      <w:bookmarkEnd w:id="0" w:displacedByCustomXml="prev"/>
      <w:p w14:paraId="5F60DFEF" w14:textId="016B3A46" w:rsidR="004419EF" w:rsidRDefault="004419E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10AC8C" w14:textId="77777777" w:rsidR="004419EF" w:rsidRDefault="004419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DEB2A4" w14:textId="77777777" w:rsidR="004419EF" w:rsidRDefault="004419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4AF01" w14:textId="77777777" w:rsidR="006A23E1" w:rsidRDefault="006A23E1" w:rsidP="004419EF">
      <w:pPr>
        <w:spacing w:after="0" w:line="240" w:lineRule="auto"/>
      </w:pPr>
      <w:r>
        <w:separator/>
      </w:r>
    </w:p>
  </w:footnote>
  <w:footnote w:type="continuationSeparator" w:id="0">
    <w:p w14:paraId="7CAA7166" w14:textId="77777777" w:rsidR="006A23E1" w:rsidRDefault="006A23E1" w:rsidP="004419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75A58A" w14:textId="77777777" w:rsidR="004419EF" w:rsidRDefault="004419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9FD0E5" w14:textId="77777777" w:rsidR="004419EF" w:rsidRDefault="004419E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2AB4E" w14:textId="77777777" w:rsidR="004419EF" w:rsidRDefault="004419E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NzUAUoaWluZmlko6SsGpxcWZ+XkgBca1ADkOImIsAAAA"/>
  </w:docVars>
  <w:rsids>
    <w:rsidRoot w:val="005E2E68"/>
    <w:rsid w:val="00035BBB"/>
    <w:rsid w:val="003A579B"/>
    <w:rsid w:val="004419EF"/>
    <w:rsid w:val="005E2E68"/>
    <w:rsid w:val="006A2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750F7"/>
  <w15:chartTrackingRefBased/>
  <w15:docId w15:val="{B5FB9E42-F445-40A9-8C16-8D8DA072D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2E6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E68"/>
  </w:style>
  <w:style w:type="table" w:styleId="TableGrid">
    <w:name w:val="Table Grid"/>
    <w:basedOn w:val="TableNormal"/>
    <w:uiPriority w:val="39"/>
    <w:rsid w:val="005E2E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419E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9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2</Pages>
  <Words>1672</Words>
  <Characters>9534</Characters>
  <Application>Microsoft Office Word</Application>
  <DocSecurity>0</DocSecurity>
  <Lines>79</Lines>
  <Paragraphs>22</Paragraphs>
  <ScaleCrop>false</ScaleCrop>
  <Company/>
  <LinksUpToDate>false</LinksUpToDate>
  <CharactersWithSpaces>1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van Sinha Roy</dc:creator>
  <cp:keywords/>
  <dc:description/>
  <cp:lastModifiedBy>Sovan Sinha Roy</cp:lastModifiedBy>
  <cp:revision>3</cp:revision>
  <dcterms:created xsi:type="dcterms:W3CDTF">2020-05-02T06:37:00Z</dcterms:created>
  <dcterms:modified xsi:type="dcterms:W3CDTF">2020-05-02T07:55:00Z</dcterms:modified>
</cp:coreProperties>
</file>